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BC297" w14:textId="77777777" w:rsidR="00D55BA5" w:rsidRDefault="00D55BA5">
      <w:pPr>
        <w:rPr>
          <w:rFonts w:ascii="Arial" w:hAnsi="Arial"/>
          <w:sz w:val="22"/>
          <w:lang w:val="sl-SI"/>
        </w:rPr>
      </w:pPr>
    </w:p>
    <w:p w14:paraId="7BA50EFE" w14:textId="54631CEB" w:rsidR="00BC1C40" w:rsidRDefault="00D55BA5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Institut </w:t>
      </w:r>
      <w:r w:rsidR="008530C9">
        <w:rPr>
          <w:rFonts w:ascii="Arial" w:hAnsi="Arial" w:cs="Arial"/>
          <w:sz w:val="22"/>
          <w:lang w:val="sl-SI"/>
        </w:rPr>
        <w:t>"</w:t>
      </w:r>
      <w:r>
        <w:rPr>
          <w:rFonts w:ascii="Arial" w:hAnsi="Arial"/>
          <w:sz w:val="22"/>
          <w:lang w:val="sl-SI"/>
        </w:rPr>
        <w:t>Jožef Stefan</w:t>
      </w:r>
      <w:r w:rsidR="008530C9">
        <w:rPr>
          <w:rFonts w:ascii="Arial" w:hAnsi="Arial" w:cs="Arial"/>
          <w:sz w:val="22"/>
          <w:lang w:val="sl-SI"/>
        </w:rPr>
        <w:t>"</w:t>
      </w:r>
      <w:r>
        <w:rPr>
          <w:rFonts w:ascii="Arial" w:hAnsi="Arial"/>
          <w:sz w:val="22"/>
          <w:lang w:val="sl-SI"/>
        </w:rPr>
        <w:t xml:space="preserve">, Jamova cesta 39, </w:t>
      </w:r>
      <w:r w:rsidR="008A2D01">
        <w:rPr>
          <w:rFonts w:ascii="Arial" w:hAnsi="Arial"/>
          <w:sz w:val="22"/>
          <w:lang w:val="sl-SI"/>
        </w:rPr>
        <w:t xml:space="preserve">1000 Ljubljana, </w:t>
      </w:r>
      <w:r w:rsidR="0074354B">
        <w:rPr>
          <w:rFonts w:ascii="Arial" w:hAnsi="Arial"/>
          <w:sz w:val="22"/>
          <w:lang w:val="sl-SI"/>
        </w:rPr>
        <w:t xml:space="preserve">ob smiselni </w:t>
      </w:r>
      <w:proofErr w:type="spellStart"/>
      <w:r w:rsidR="0074354B">
        <w:rPr>
          <w:rFonts w:ascii="Arial" w:hAnsi="Arial"/>
          <w:sz w:val="22"/>
          <w:lang w:val="sl-SI"/>
        </w:rPr>
        <w:t>uprorabi</w:t>
      </w:r>
      <w:proofErr w:type="spellEnd"/>
      <w:r w:rsidR="009E635C">
        <w:rPr>
          <w:rFonts w:ascii="Arial" w:hAnsi="Arial"/>
          <w:sz w:val="22"/>
          <w:lang w:val="sl-SI"/>
        </w:rPr>
        <w:t xml:space="preserve"> 51</w:t>
      </w:r>
      <w:r>
        <w:rPr>
          <w:rFonts w:ascii="Arial" w:hAnsi="Arial"/>
          <w:sz w:val="22"/>
          <w:lang w:val="sl-SI"/>
        </w:rPr>
        <w:t xml:space="preserve">. </w:t>
      </w:r>
      <w:r w:rsidR="001F1658">
        <w:rPr>
          <w:rFonts w:ascii="Arial" w:hAnsi="Arial"/>
          <w:sz w:val="22"/>
          <w:lang w:val="sl-SI"/>
        </w:rPr>
        <w:t>č</w:t>
      </w:r>
      <w:r>
        <w:rPr>
          <w:rFonts w:ascii="Arial" w:hAnsi="Arial"/>
          <w:sz w:val="22"/>
          <w:lang w:val="sl-SI"/>
        </w:rPr>
        <w:t>le</w:t>
      </w:r>
      <w:r w:rsidR="0074354B">
        <w:rPr>
          <w:rFonts w:ascii="Arial" w:hAnsi="Arial"/>
          <w:sz w:val="22"/>
          <w:lang w:val="sl-SI"/>
        </w:rPr>
        <w:t>na</w:t>
      </w:r>
      <w:r w:rsidR="009E635C">
        <w:rPr>
          <w:rFonts w:ascii="Arial" w:hAnsi="Arial"/>
          <w:sz w:val="22"/>
          <w:lang w:val="sl-SI"/>
        </w:rPr>
        <w:t xml:space="preserve"> in 64. čle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Zakona o stvarnem premoženju in samoupravnih lokalnih skupnosti</w:t>
      </w:r>
      <w:r w:rsidR="001F1658">
        <w:rPr>
          <w:rFonts w:ascii="Arial" w:hAnsi="Arial"/>
          <w:sz w:val="22"/>
          <w:lang w:val="sl-SI"/>
        </w:rPr>
        <w:t xml:space="preserve"> </w:t>
      </w:r>
      <w:r w:rsidRPr="00D55BA5">
        <w:rPr>
          <w:rFonts w:ascii="Arial" w:hAnsi="Arial"/>
          <w:sz w:val="22"/>
          <w:lang w:val="sl-SI"/>
        </w:rPr>
        <w:t xml:space="preserve">(Uradni list RS, št. </w:t>
      </w:r>
      <w:r w:rsidR="009E635C">
        <w:rPr>
          <w:rFonts w:ascii="Arial" w:hAnsi="Arial"/>
          <w:sz w:val="22"/>
          <w:lang w:val="sl-SI"/>
        </w:rPr>
        <w:t>11/2018 in 79/2018 ZSPDSLS-1</w:t>
      </w:r>
      <w:r>
        <w:rPr>
          <w:rFonts w:ascii="Arial" w:hAnsi="Arial"/>
          <w:sz w:val="22"/>
          <w:lang w:val="sl-SI"/>
        </w:rPr>
        <w:t>) ter</w:t>
      </w:r>
      <w:r w:rsidR="009E635C">
        <w:rPr>
          <w:rFonts w:ascii="Arial" w:hAnsi="Arial"/>
          <w:sz w:val="22"/>
          <w:lang w:val="sl-SI"/>
        </w:rPr>
        <w:t xml:space="preserve"> </w:t>
      </w:r>
      <w:r w:rsidR="0074354B">
        <w:rPr>
          <w:rFonts w:ascii="Arial" w:hAnsi="Arial"/>
          <w:sz w:val="22"/>
          <w:lang w:val="sl-SI"/>
        </w:rPr>
        <w:t xml:space="preserve">smiselni uporabi </w:t>
      </w:r>
      <w:r w:rsidR="009E635C">
        <w:rPr>
          <w:rFonts w:ascii="Arial" w:hAnsi="Arial"/>
          <w:sz w:val="22"/>
          <w:lang w:val="sl-SI"/>
        </w:rPr>
        <w:t>16. čle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Uredb</w:t>
      </w:r>
      <w:r w:rsidR="009E635C">
        <w:rPr>
          <w:rFonts w:ascii="Arial" w:hAnsi="Arial"/>
          <w:sz w:val="22"/>
          <w:lang w:val="sl-SI"/>
        </w:rPr>
        <w:t>e</w:t>
      </w:r>
      <w:r>
        <w:rPr>
          <w:rFonts w:ascii="Arial" w:hAnsi="Arial"/>
          <w:sz w:val="22"/>
          <w:lang w:val="sl-SI"/>
        </w:rPr>
        <w:t xml:space="preserve"> o stvarnem premoženju države in samoupravnih lokalnih skupnosti (</w:t>
      </w:r>
      <w:r w:rsidRPr="00D55BA5">
        <w:rPr>
          <w:rFonts w:ascii="Arial" w:hAnsi="Arial"/>
          <w:sz w:val="22"/>
          <w:lang w:val="sl-SI"/>
        </w:rPr>
        <w:t xml:space="preserve">Uradni list RS, št. </w:t>
      </w:r>
      <w:r w:rsidR="00F17B87">
        <w:rPr>
          <w:rFonts w:ascii="Arial" w:hAnsi="Arial"/>
          <w:sz w:val="22"/>
          <w:lang w:val="sl-SI"/>
        </w:rPr>
        <w:t>31/2018</w:t>
      </w:r>
      <w:r>
        <w:rPr>
          <w:rFonts w:ascii="Arial" w:hAnsi="Arial"/>
          <w:sz w:val="22"/>
          <w:lang w:val="sl-SI"/>
        </w:rPr>
        <w:t>) objavlja</w:t>
      </w:r>
    </w:p>
    <w:p w14:paraId="063D14F2" w14:textId="77777777" w:rsidR="008A34C7" w:rsidRDefault="008A34C7" w:rsidP="008530C9">
      <w:pPr>
        <w:jc w:val="both"/>
        <w:rPr>
          <w:rFonts w:ascii="Arial" w:hAnsi="Arial"/>
          <w:sz w:val="22"/>
          <w:lang w:val="sl-SI"/>
        </w:rPr>
      </w:pPr>
    </w:p>
    <w:p w14:paraId="70594654" w14:textId="77777777" w:rsidR="00D55BA5" w:rsidRDefault="00D55BA5" w:rsidP="00D55BA5">
      <w:pPr>
        <w:jc w:val="center"/>
        <w:rPr>
          <w:rFonts w:ascii="Arial" w:hAnsi="Arial"/>
          <w:b/>
          <w:sz w:val="22"/>
          <w:lang w:val="sl-SI"/>
        </w:rPr>
      </w:pPr>
      <w:r w:rsidRPr="00D55BA5">
        <w:rPr>
          <w:rFonts w:ascii="Arial" w:hAnsi="Arial"/>
          <w:b/>
          <w:sz w:val="22"/>
          <w:lang w:val="sl-SI"/>
        </w:rPr>
        <w:t>JAVNO ZBIRANJE PONUDB</w:t>
      </w:r>
      <w:r>
        <w:rPr>
          <w:rFonts w:ascii="Arial" w:hAnsi="Arial"/>
          <w:b/>
          <w:sz w:val="22"/>
          <w:lang w:val="sl-SI"/>
        </w:rPr>
        <w:t xml:space="preserve"> - </w:t>
      </w:r>
    </w:p>
    <w:p w14:paraId="2BEBEA1F" w14:textId="77777777" w:rsidR="00D55BA5" w:rsidRPr="00D55BA5" w:rsidRDefault="00E84122" w:rsidP="00D55BA5">
      <w:pPr>
        <w:jc w:val="center"/>
        <w:rPr>
          <w:rFonts w:ascii="Arial" w:hAnsi="Arial"/>
          <w:b/>
          <w:sz w:val="22"/>
          <w:lang w:val="sl-SI"/>
        </w:rPr>
      </w:pPr>
      <w:r>
        <w:rPr>
          <w:rFonts w:ascii="Arial" w:hAnsi="Arial"/>
          <w:b/>
          <w:sz w:val="22"/>
          <w:lang w:val="sl-SI"/>
        </w:rPr>
        <w:t>ODDAJA NEPREMIČN</w:t>
      </w:r>
      <w:r w:rsidR="003544C1">
        <w:rPr>
          <w:rFonts w:ascii="Arial" w:hAnsi="Arial"/>
          <w:b/>
          <w:sz w:val="22"/>
          <w:lang w:val="sl-SI"/>
        </w:rPr>
        <w:t>IN</w:t>
      </w:r>
      <w:r>
        <w:rPr>
          <w:rFonts w:ascii="Arial" w:hAnsi="Arial"/>
          <w:b/>
          <w:sz w:val="22"/>
          <w:lang w:val="sl-SI"/>
        </w:rPr>
        <w:t>E</w:t>
      </w:r>
      <w:r w:rsidR="00D55BA5">
        <w:rPr>
          <w:rFonts w:ascii="Arial" w:hAnsi="Arial"/>
          <w:b/>
          <w:sz w:val="22"/>
          <w:lang w:val="sl-SI"/>
        </w:rPr>
        <w:t xml:space="preserve"> V NAJEM</w:t>
      </w:r>
    </w:p>
    <w:p w14:paraId="1481666E" w14:textId="77777777" w:rsidR="00D55BA5" w:rsidRDefault="00D55BA5">
      <w:pPr>
        <w:rPr>
          <w:rFonts w:ascii="Arial" w:hAnsi="Arial"/>
          <w:sz w:val="22"/>
          <w:lang w:val="sl-SI"/>
        </w:rPr>
      </w:pPr>
    </w:p>
    <w:p w14:paraId="43434228" w14:textId="77777777" w:rsidR="00247182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Naziv in sedež organizatorja javnega zbiranja ponudb:</w:t>
      </w:r>
    </w:p>
    <w:p w14:paraId="064DDB37" w14:textId="77777777" w:rsidR="00247182" w:rsidRDefault="00247182" w:rsidP="00815A71">
      <w:pPr>
        <w:rPr>
          <w:rFonts w:ascii="Arial" w:hAnsi="Arial"/>
          <w:sz w:val="22"/>
          <w:lang w:val="sl-SI"/>
        </w:rPr>
      </w:pPr>
    </w:p>
    <w:p w14:paraId="73DF88EC" w14:textId="77777777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 w:rsidRPr="00792901">
        <w:rPr>
          <w:rFonts w:ascii="Arial" w:hAnsi="Arial"/>
          <w:sz w:val="22"/>
          <w:lang w:val="sl-SI"/>
        </w:rPr>
        <w:t xml:space="preserve">Institut </w:t>
      </w:r>
      <w:r w:rsidR="008530C9">
        <w:rPr>
          <w:rFonts w:ascii="Arial" w:hAnsi="Arial" w:cs="Arial"/>
          <w:sz w:val="22"/>
          <w:lang w:val="sl-SI"/>
        </w:rPr>
        <w:t>"</w:t>
      </w:r>
      <w:r w:rsidRPr="00792901">
        <w:rPr>
          <w:rFonts w:ascii="Arial" w:hAnsi="Arial"/>
          <w:sz w:val="22"/>
          <w:lang w:val="sl-SI"/>
        </w:rPr>
        <w:t>Jožef Stefan</w:t>
      </w:r>
      <w:r w:rsidR="008530C9">
        <w:rPr>
          <w:rFonts w:ascii="Arial" w:hAnsi="Arial" w:cs="Arial"/>
          <w:sz w:val="22"/>
          <w:lang w:val="sl-SI"/>
        </w:rPr>
        <w:t>"</w:t>
      </w:r>
      <w:r w:rsidRPr="00792901">
        <w:rPr>
          <w:rFonts w:ascii="Arial" w:hAnsi="Arial"/>
          <w:sz w:val="22"/>
          <w:lang w:val="sl-SI"/>
        </w:rPr>
        <w:t>, Jamova cesta 39, 1000 Ljubljana</w:t>
      </w:r>
      <w:r>
        <w:rPr>
          <w:rFonts w:ascii="Arial" w:hAnsi="Arial"/>
          <w:sz w:val="22"/>
          <w:lang w:val="sl-SI"/>
        </w:rPr>
        <w:t>.</w:t>
      </w:r>
    </w:p>
    <w:p w14:paraId="6194AB8F" w14:textId="57BD1DD9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Postopek javnega zbiranja ponudb vodi s sklepom direk</w:t>
      </w:r>
      <w:r w:rsidR="00A370B4">
        <w:rPr>
          <w:rFonts w:ascii="Arial" w:hAnsi="Arial"/>
          <w:sz w:val="22"/>
          <w:lang w:val="sl-SI"/>
        </w:rPr>
        <w:t xml:space="preserve">torja imenovana komisija, z dne </w:t>
      </w:r>
      <w:r w:rsidR="0074354B">
        <w:rPr>
          <w:rFonts w:ascii="Arial" w:hAnsi="Arial"/>
          <w:sz w:val="22"/>
          <w:lang w:val="sl-SI"/>
        </w:rPr>
        <w:t>4.7</w:t>
      </w:r>
      <w:r w:rsidR="00DC08B4">
        <w:rPr>
          <w:rFonts w:ascii="Arial" w:hAnsi="Arial"/>
          <w:sz w:val="22"/>
          <w:lang w:val="sl-SI"/>
        </w:rPr>
        <w:t>.202</w:t>
      </w:r>
      <w:r w:rsidR="00E7099C">
        <w:rPr>
          <w:rFonts w:ascii="Arial" w:hAnsi="Arial"/>
          <w:sz w:val="22"/>
          <w:lang w:val="sl-SI"/>
        </w:rPr>
        <w:t>2</w:t>
      </w:r>
    </w:p>
    <w:p w14:paraId="1F868776" w14:textId="77777777" w:rsidR="00815A71" w:rsidRDefault="00815A71">
      <w:pPr>
        <w:rPr>
          <w:rFonts w:ascii="Arial" w:hAnsi="Arial"/>
          <w:sz w:val="22"/>
          <w:lang w:val="sl-SI"/>
        </w:rPr>
      </w:pPr>
    </w:p>
    <w:p w14:paraId="07076CAC" w14:textId="77777777" w:rsidR="00815A71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Vrsta pravnega posla:</w:t>
      </w:r>
    </w:p>
    <w:p w14:paraId="42E0BBCE" w14:textId="77777777" w:rsidR="00815A71" w:rsidRDefault="00815A71">
      <w:pPr>
        <w:rPr>
          <w:rFonts w:ascii="Arial" w:hAnsi="Arial"/>
          <w:sz w:val="22"/>
          <w:lang w:val="sl-SI"/>
        </w:rPr>
      </w:pPr>
    </w:p>
    <w:p w14:paraId="4291A5F4" w14:textId="77777777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ddaja v najem stvarnega premoženja.</w:t>
      </w:r>
    </w:p>
    <w:p w14:paraId="68984C7E" w14:textId="77777777" w:rsidR="00815A71" w:rsidRDefault="00815A71" w:rsidP="008530C9">
      <w:pPr>
        <w:jc w:val="both"/>
        <w:rPr>
          <w:rFonts w:ascii="Arial" w:hAnsi="Arial"/>
          <w:sz w:val="22"/>
          <w:lang w:val="sl-SI"/>
        </w:rPr>
      </w:pPr>
    </w:p>
    <w:p w14:paraId="35BB6939" w14:textId="77777777" w:rsidR="00247182" w:rsidRDefault="00247182">
      <w:pPr>
        <w:rPr>
          <w:rFonts w:ascii="Arial" w:hAnsi="Arial"/>
          <w:sz w:val="22"/>
          <w:lang w:val="sl-SI"/>
        </w:rPr>
      </w:pPr>
    </w:p>
    <w:p w14:paraId="71C07550" w14:textId="77777777" w:rsidR="007A7E39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Predmet javnega zbiranja ponudb:</w:t>
      </w:r>
    </w:p>
    <w:p w14:paraId="7F617472" w14:textId="77777777" w:rsidR="00B37278" w:rsidRDefault="00B37278">
      <w:pPr>
        <w:rPr>
          <w:rFonts w:ascii="Arial" w:hAnsi="Arial"/>
          <w:sz w:val="22"/>
          <w:lang w:val="sl-SI"/>
        </w:rPr>
      </w:pPr>
    </w:p>
    <w:p w14:paraId="58BD3951" w14:textId="5AE5AFD1" w:rsidR="00A307A9" w:rsidRDefault="008530C9" w:rsidP="00A307A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Predmet oddaje v najem </w:t>
      </w:r>
      <w:r w:rsidR="00A307A9">
        <w:rPr>
          <w:rFonts w:ascii="Arial" w:hAnsi="Arial"/>
          <w:sz w:val="22"/>
          <w:lang w:val="sl-SI"/>
        </w:rPr>
        <w:t xml:space="preserve">sta </w:t>
      </w:r>
      <w:r>
        <w:rPr>
          <w:rFonts w:ascii="Arial" w:hAnsi="Arial"/>
          <w:sz w:val="22"/>
          <w:lang w:val="sl-SI"/>
        </w:rPr>
        <w:t>opremljen</w:t>
      </w:r>
      <w:r w:rsidR="00A307A9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kuhinj</w:t>
      </w:r>
      <w:r w:rsidR="00A307A9">
        <w:rPr>
          <w:rFonts w:ascii="Arial" w:hAnsi="Arial"/>
          <w:sz w:val="22"/>
          <w:lang w:val="sl-SI"/>
        </w:rPr>
        <w:t xml:space="preserve">a </w:t>
      </w:r>
      <w:r>
        <w:rPr>
          <w:rFonts w:ascii="Arial" w:hAnsi="Arial"/>
          <w:sz w:val="22"/>
          <w:lang w:val="sl-SI"/>
        </w:rPr>
        <w:t>in jedilni prostor</w:t>
      </w:r>
      <w:r w:rsidR="00A307A9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>na lokaciji Jamova c</w:t>
      </w:r>
      <w:r w:rsidR="00A370B4">
        <w:rPr>
          <w:rFonts w:ascii="Arial" w:hAnsi="Arial"/>
          <w:sz w:val="22"/>
          <w:lang w:val="sl-SI"/>
        </w:rPr>
        <w:t>esta 39 v Ljubljani, v izmeri 275,61</w:t>
      </w:r>
      <w:r>
        <w:rPr>
          <w:rFonts w:ascii="Arial" w:hAnsi="Arial"/>
          <w:sz w:val="22"/>
          <w:lang w:val="sl-SI"/>
        </w:rPr>
        <w:t xml:space="preserve"> m</w:t>
      </w:r>
      <w:r w:rsidRPr="008530C9">
        <w:rPr>
          <w:rFonts w:ascii="Arial" w:hAnsi="Arial"/>
          <w:sz w:val="22"/>
          <w:vertAlign w:val="superscript"/>
          <w:lang w:val="sl-SI"/>
        </w:rPr>
        <w:t>2</w:t>
      </w:r>
      <w:r w:rsidRPr="008530C9">
        <w:rPr>
          <w:rFonts w:ascii="Arial" w:hAnsi="Arial"/>
          <w:sz w:val="22"/>
          <w:lang w:val="sl-SI"/>
        </w:rPr>
        <w:t xml:space="preserve"> </w:t>
      </w:r>
      <w:r w:rsidR="001303F2">
        <w:rPr>
          <w:rFonts w:ascii="Arial" w:hAnsi="Arial"/>
          <w:sz w:val="22"/>
          <w:lang w:val="sl-SI"/>
        </w:rPr>
        <w:t>(ID 1723-772/0-0</w:t>
      </w:r>
      <w:r>
        <w:rPr>
          <w:rFonts w:ascii="Arial" w:hAnsi="Arial"/>
          <w:sz w:val="22"/>
          <w:lang w:val="sl-SI"/>
        </w:rPr>
        <w:t xml:space="preserve">, </w:t>
      </w:r>
      <w:proofErr w:type="spellStart"/>
      <w:r>
        <w:rPr>
          <w:rFonts w:ascii="Arial" w:hAnsi="Arial"/>
          <w:sz w:val="22"/>
          <w:lang w:val="sl-SI"/>
        </w:rPr>
        <w:t>k.o</w:t>
      </w:r>
      <w:proofErr w:type="spellEnd"/>
      <w:r>
        <w:rPr>
          <w:rFonts w:ascii="Arial" w:hAnsi="Arial"/>
          <w:sz w:val="22"/>
          <w:lang w:val="sl-SI"/>
        </w:rPr>
        <w:t>.</w:t>
      </w:r>
      <w:r w:rsidR="001303F2">
        <w:rPr>
          <w:rFonts w:ascii="Arial" w:hAnsi="Arial"/>
          <w:sz w:val="22"/>
          <w:lang w:val="sl-SI"/>
        </w:rPr>
        <w:t xml:space="preserve"> 1723</w:t>
      </w:r>
      <w:r w:rsidR="007B252C">
        <w:rPr>
          <w:rFonts w:ascii="Arial" w:hAnsi="Arial"/>
          <w:sz w:val="22"/>
          <w:lang w:val="sl-SI"/>
        </w:rPr>
        <w:t>)</w:t>
      </w:r>
      <w:r w:rsidR="0074354B">
        <w:rPr>
          <w:rFonts w:ascii="Arial" w:hAnsi="Arial"/>
          <w:sz w:val="22"/>
          <w:lang w:val="sl-SI"/>
        </w:rPr>
        <w:t>.</w:t>
      </w:r>
    </w:p>
    <w:p w14:paraId="6E4CB4A9" w14:textId="77777777" w:rsidR="008530C9" w:rsidRDefault="008530C9" w:rsidP="008530C9">
      <w:pPr>
        <w:jc w:val="both"/>
        <w:rPr>
          <w:rFonts w:ascii="Arial" w:hAnsi="Arial"/>
          <w:sz w:val="22"/>
          <w:lang w:val="sl-SI"/>
        </w:rPr>
      </w:pPr>
    </w:p>
    <w:p w14:paraId="0FBBA83D" w14:textId="77777777" w:rsidR="007B252C" w:rsidRDefault="007B252C" w:rsidP="008530C9">
      <w:pPr>
        <w:jc w:val="both"/>
        <w:rPr>
          <w:rFonts w:ascii="Arial" w:hAnsi="Arial"/>
          <w:sz w:val="22"/>
          <w:lang w:val="sl-SI"/>
        </w:rPr>
      </w:pPr>
    </w:p>
    <w:p w14:paraId="2D31F4EB" w14:textId="3896CECD" w:rsidR="00D20457" w:rsidRDefault="008530C9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Ponudnik mora vložiti ponudbo za najem opremljene kuhinje z jedilnim prostorom za opravljanje gostinske dejavnosti</w:t>
      </w:r>
      <w:r w:rsidR="00A307A9">
        <w:rPr>
          <w:rFonts w:ascii="Arial" w:hAnsi="Arial"/>
          <w:sz w:val="22"/>
          <w:lang w:val="sl-SI"/>
        </w:rPr>
        <w:t>.</w:t>
      </w:r>
      <w:r w:rsidR="00D20457">
        <w:rPr>
          <w:rFonts w:ascii="Arial" w:hAnsi="Arial"/>
          <w:sz w:val="22"/>
          <w:lang w:val="sl-SI"/>
        </w:rPr>
        <w:t xml:space="preserve"> </w:t>
      </w:r>
      <w:r w:rsidR="00B2558D" w:rsidRPr="00B2558D">
        <w:rPr>
          <w:rFonts w:ascii="Arial" w:hAnsi="Arial"/>
          <w:sz w:val="22"/>
          <w:lang w:val="sl-SI"/>
        </w:rPr>
        <w:t>Ponudnik mora izdelati ponudbo v slovenskem</w:t>
      </w:r>
      <w:r w:rsidR="006B272D">
        <w:rPr>
          <w:rFonts w:ascii="Arial" w:hAnsi="Arial"/>
          <w:sz w:val="22"/>
          <w:lang w:val="sl-SI"/>
        </w:rPr>
        <w:t xml:space="preserve"> jeziku.</w:t>
      </w:r>
    </w:p>
    <w:p w14:paraId="708D9D28" w14:textId="637F20D2" w:rsidR="000A107E" w:rsidRDefault="000A107E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Prostor se oddaja v najem v obstoječem stanju po načelu »videno-najeto«.</w:t>
      </w:r>
    </w:p>
    <w:p w14:paraId="03D2F3CE" w14:textId="77777777" w:rsidR="006B272D" w:rsidRDefault="006B272D" w:rsidP="008530C9">
      <w:pPr>
        <w:jc w:val="both"/>
        <w:rPr>
          <w:rFonts w:ascii="Arial" w:hAnsi="Arial"/>
          <w:sz w:val="22"/>
          <w:lang w:val="sl-SI"/>
        </w:rPr>
      </w:pPr>
    </w:p>
    <w:p w14:paraId="4EDFEB72" w14:textId="219A366D" w:rsidR="006B272D" w:rsidRDefault="006B272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Izhodiščna mesečna najemnina, določena na podlagi uradne cenitve pooblaščenega ocenjevalca vrednosti nepremičnine</w:t>
      </w:r>
      <w:r w:rsidR="00DA0FD9">
        <w:rPr>
          <w:rFonts w:ascii="Arial" w:hAnsi="Arial"/>
          <w:sz w:val="22"/>
          <w:lang w:val="sl-SI"/>
        </w:rPr>
        <w:t xml:space="preserve"> na lokaciji Jamova cesta 39 znaša </w:t>
      </w:r>
      <w:r w:rsidR="00151E04">
        <w:rPr>
          <w:rFonts w:ascii="Arial" w:hAnsi="Arial"/>
          <w:sz w:val="22"/>
          <w:lang w:val="sl-SI"/>
        </w:rPr>
        <w:t xml:space="preserve">1.400,00 </w:t>
      </w:r>
      <w:r w:rsidR="00DA0FD9">
        <w:rPr>
          <w:rFonts w:ascii="Arial" w:hAnsi="Arial"/>
          <w:sz w:val="22"/>
          <w:lang w:val="sl-SI"/>
        </w:rPr>
        <w:t xml:space="preserve">EUR brez </w:t>
      </w:r>
      <w:r w:rsidR="0074354B">
        <w:rPr>
          <w:rFonts w:ascii="Arial" w:hAnsi="Arial"/>
          <w:sz w:val="22"/>
          <w:lang w:val="sl-SI"/>
        </w:rPr>
        <w:t>DDV.</w:t>
      </w:r>
    </w:p>
    <w:p w14:paraId="7F58446F" w14:textId="77777777" w:rsidR="00D20457" w:rsidRDefault="00D20457" w:rsidP="008530C9">
      <w:pPr>
        <w:jc w:val="both"/>
        <w:rPr>
          <w:rFonts w:ascii="Arial" w:hAnsi="Arial"/>
          <w:sz w:val="22"/>
          <w:lang w:val="sl-SI"/>
        </w:rPr>
      </w:pPr>
    </w:p>
    <w:p w14:paraId="78465639" w14:textId="77777777" w:rsidR="00721987" w:rsidRDefault="00721987" w:rsidP="008530C9">
      <w:pPr>
        <w:jc w:val="both"/>
        <w:rPr>
          <w:rFonts w:ascii="Arial" w:hAnsi="Arial"/>
          <w:sz w:val="22"/>
          <w:lang w:val="sl-SI"/>
        </w:rPr>
      </w:pPr>
    </w:p>
    <w:p w14:paraId="3D66CB4F" w14:textId="77777777" w:rsidR="00D20457" w:rsidRPr="00B2558D" w:rsidRDefault="00B2558D" w:rsidP="008530C9">
      <w:pPr>
        <w:numPr>
          <w:ilvl w:val="0"/>
          <w:numId w:val="19"/>
        </w:numPr>
        <w:jc w:val="both"/>
        <w:rPr>
          <w:rFonts w:ascii="Arial" w:hAnsi="Arial"/>
          <w:b/>
          <w:sz w:val="22"/>
          <w:lang w:val="sl-SI"/>
        </w:rPr>
      </w:pPr>
      <w:r w:rsidRPr="00B2558D">
        <w:rPr>
          <w:rFonts w:ascii="Arial" w:hAnsi="Arial"/>
          <w:b/>
          <w:sz w:val="22"/>
          <w:lang w:val="sl-SI"/>
        </w:rPr>
        <w:t>Informacije in ogled nepremičnine</w:t>
      </w:r>
    </w:p>
    <w:p w14:paraId="2B926041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</w:p>
    <w:p w14:paraId="29836D30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 podrobnejše podatke in informacije glede predmeta javnega zbiranja ponudb smo dostopni na elektronski pošti </w:t>
      </w:r>
      <w:hyperlink r:id="rId8" w:history="1">
        <w:r w:rsidRPr="00133F3E">
          <w:rPr>
            <w:rStyle w:val="Hyperlink"/>
            <w:rFonts w:ascii="Arial" w:hAnsi="Arial"/>
            <w:sz w:val="22"/>
            <w:lang w:val="sl-SI"/>
          </w:rPr>
          <w:t>katja.ernestl@ijs.si</w:t>
        </w:r>
      </w:hyperlink>
      <w:r w:rsidR="005A6329">
        <w:rPr>
          <w:rFonts w:ascii="Arial" w:hAnsi="Arial"/>
          <w:sz w:val="22"/>
          <w:lang w:val="sl-SI"/>
        </w:rPr>
        <w:t xml:space="preserve"> oz. </w:t>
      </w:r>
      <w:proofErr w:type="spellStart"/>
      <w:r w:rsidR="005A6329">
        <w:rPr>
          <w:rFonts w:ascii="Arial" w:hAnsi="Arial"/>
          <w:sz w:val="22"/>
          <w:lang w:val="sl-SI"/>
        </w:rPr>
        <w:t>tel.št</w:t>
      </w:r>
      <w:proofErr w:type="spellEnd"/>
      <w:r w:rsidR="005A6329">
        <w:rPr>
          <w:rFonts w:ascii="Arial" w:hAnsi="Arial"/>
          <w:sz w:val="22"/>
          <w:lang w:val="sl-SI"/>
        </w:rPr>
        <w:t>.: 01 477 3331.</w:t>
      </w:r>
    </w:p>
    <w:p w14:paraId="3200A088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</w:p>
    <w:p w14:paraId="5D1B4FEE" w14:textId="032C3E17" w:rsidR="005A6329" w:rsidRDefault="005A6329" w:rsidP="005A6329">
      <w:pPr>
        <w:jc w:val="both"/>
        <w:rPr>
          <w:rFonts w:ascii="Arial" w:hAnsi="Arial"/>
          <w:b/>
          <w:sz w:val="22"/>
          <w:lang w:val="sl-SI"/>
        </w:rPr>
      </w:pPr>
      <w:r w:rsidRPr="00ED0B69">
        <w:rPr>
          <w:rFonts w:ascii="Arial" w:hAnsi="Arial"/>
          <w:b/>
          <w:sz w:val="22"/>
          <w:lang w:val="sl-SI"/>
        </w:rPr>
        <w:t xml:space="preserve">Ogled nepremičnine bo potekal v </w:t>
      </w:r>
      <w:r w:rsidR="002C1410">
        <w:rPr>
          <w:rFonts w:ascii="Arial" w:hAnsi="Arial"/>
          <w:b/>
          <w:sz w:val="22"/>
          <w:lang w:val="sl-SI"/>
        </w:rPr>
        <w:t>četrtek</w:t>
      </w:r>
      <w:r w:rsidRPr="00ED0B69">
        <w:rPr>
          <w:rFonts w:ascii="Arial" w:hAnsi="Arial"/>
          <w:b/>
          <w:sz w:val="22"/>
          <w:lang w:val="sl-SI"/>
        </w:rPr>
        <w:t xml:space="preserve"> dne </w:t>
      </w:r>
      <w:r w:rsidR="002C1410">
        <w:rPr>
          <w:rFonts w:ascii="Arial" w:hAnsi="Arial"/>
          <w:b/>
          <w:sz w:val="22"/>
          <w:lang w:val="sl-SI"/>
        </w:rPr>
        <w:t>28.7.2022</w:t>
      </w:r>
      <w:r w:rsidRPr="00ED0B69">
        <w:rPr>
          <w:rFonts w:ascii="Arial" w:hAnsi="Arial"/>
          <w:b/>
          <w:sz w:val="22"/>
          <w:lang w:val="sl-SI"/>
        </w:rPr>
        <w:t xml:space="preserve"> ob 10. uri</w:t>
      </w:r>
      <w:r w:rsidR="00A369A2">
        <w:rPr>
          <w:rFonts w:ascii="Arial" w:hAnsi="Arial"/>
          <w:b/>
          <w:sz w:val="22"/>
          <w:lang w:val="sl-SI"/>
        </w:rPr>
        <w:t xml:space="preserve"> na </w:t>
      </w:r>
      <w:r w:rsidRPr="00ED0B69">
        <w:rPr>
          <w:rFonts w:ascii="Arial" w:hAnsi="Arial"/>
          <w:b/>
          <w:sz w:val="22"/>
          <w:lang w:val="sl-SI"/>
        </w:rPr>
        <w:t>Jamov</w:t>
      </w:r>
      <w:r w:rsidR="00A369A2">
        <w:rPr>
          <w:rFonts w:ascii="Arial" w:hAnsi="Arial"/>
          <w:b/>
          <w:sz w:val="22"/>
          <w:lang w:val="sl-SI"/>
        </w:rPr>
        <w:t>i</w:t>
      </w:r>
      <w:r w:rsidRPr="00ED0B69">
        <w:rPr>
          <w:rFonts w:ascii="Arial" w:hAnsi="Arial"/>
          <w:b/>
          <w:sz w:val="22"/>
          <w:lang w:val="sl-SI"/>
        </w:rPr>
        <w:t xml:space="preserve"> cest</w:t>
      </w:r>
      <w:r w:rsidR="00A369A2">
        <w:rPr>
          <w:rFonts w:ascii="Arial" w:hAnsi="Arial"/>
          <w:b/>
          <w:sz w:val="22"/>
          <w:lang w:val="sl-SI"/>
        </w:rPr>
        <w:t>i</w:t>
      </w:r>
      <w:r w:rsidRPr="00ED0B69">
        <w:rPr>
          <w:rFonts w:ascii="Arial" w:hAnsi="Arial"/>
          <w:b/>
          <w:sz w:val="22"/>
          <w:lang w:val="sl-SI"/>
        </w:rPr>
        <w:t xml:space="preserve"> 39, vodil ga bo g. Janko Gerjol, </w:t>
      </w:r>
      <w:proofErr w:type="spellStart"/>
      <w:r w:rsidRPr="00ED0B69">
        <w:rPr>
          <w:rFonts w:ascii="Arial" w:hAnsi="Arial"/>
          <w:b/>
          <w:sz w:val="22"/>
          <w:lang w:val="sl-SI"/>
        </w:rPr>
        <w:t>tel.št</w:t>
      </w:r>
      <w:proofErr w:type="spellEnd"/>
      <w:r w:rsidRPr="00ED0B69">
        <w:rPr>
          <w:rFonts w:ascii="Arial" w:hAnsi="Arial"/>
          <w:b/>
          <w:sz w:val="22"/>
          <w:lang w:val="sl-SI"/>
        </w:rPr>
        <w:t>.: 041-633-298.</w:t>
      </w:r>
    </w:p>
    <w:p w14:paraId="66253ED9" w14:textId="77777777" w:rsidR="00B2558D" w:rsidRPr="00ED0B69" w:rsidRDefault="00B2558D" w:rsidP="008530C9">
      <w:pPr>
        <w:jc w:val="both"/>
        <w:rPr>
          <w:rFonts w:ascii="Arial" w:hAnsi="Arial"/>
          <w:b/>
          <w:sz w:val="22"/>
          <w:lang w:val="sl-SI"/>
        </w:rPr>
      </w:pPr>
    </w:p>
    <w:p w14:paraId="3DE8ED5D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java javnega zbiranja ponudb je dostopna</w:t>
      </w:r>
      <w:r w:rsidR="00456F40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 xml:space="preserve">na internetnem naslovu: </w:t>
      </w:r>
      <w:hyperlink r:id="rId9" w:history="1">
        <w:r w:rsidRPr="00133F3E">
          <w:rPr>
            <w:rStyle w:val="Hyperlink"/>
            <w:rFonts w:ascii="Arial" w:hAnsi="Arial"/>
            <w:sz w:val="22"/>
            <w:lang w:val="sl-SI"/>
          </w:rPr>
          <w:t>http://www.ijs.si/ijsw/Objave</w:t>
        </w:r>
      </w:hyperlink>
      <w:r w:rsidR="006B272D">
        <w:rPr>
          <w:rFonts w:ascii="Arial" w:hAnsi="Arial"/>
          <w:sz w:val="22"/>
          <w:lang w:val="sl-SI"/>
        </w:rPr>
        <w:t xml:space="preserve"> skupaj z vzorcem najemne pogodbe.</w:t>
      </w:r>
      <w:r w:rsidR="00A370B4">
        <w:rPr>
          <w:rFonts w:ascii="Arial" w:hAnsi="Arial"/>
          <w:sz w:val="22"/>
          <w:lang w:val="sl-SI"/>
        </w:rPr>
        <w:t xml:space="preserve"> </w:t>
      </w:r>
    </w:p>
    <w:p w14:paraId="2BE6DD28" w14:textId="77777777" w:rsidR="005A6329" w:rsidRDefault="005A6329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br w:type="page"/>
      </w:r>
    </w:p>
    <w:p w14:paraId="52BF0F3D" w14:textId="77777777" w:rsidR="00721987" w:rsidRDefault="00721987" w:rsidP="008530C9">
      <w:pPr>
        <w:jc w:val="both"/>
        <w:rPr>
          <w:rFonts w:ascii="Arial" w:hAnsi="Arial"/>
          <w:sz w:val="22"/>
          <w:lang w:val="sl-SI"/>
        </w:rPr>
      </w:pPr>
    </w:p>
    <w:p w14:paraId="06B86A7C" w14:textId="77777777" w:rsidR="00D20457" w:rsidRPr="00B2558D" w:rsidRDefault="00B2558D" w:rsidP="00B2558D">
      <w:pPr>
        <w:numPr>
          <w:ilvl w:val="0"/>
          <w:numId w:val="19"/>
        </w:numPr>
        <w:jc w:val="both"/>
        <w:rPr>
          <w:rFonts w:ascii="Arial" w:hAnsi="Arial"/>
          <w:b/>
          <w:sz w:val="22"/>
          <w:lang w:val="sl-SI"/>
        </w:rPr>
      </w:pPr>
      <w:bookmarkStart w:id="0" w:name="_Hlk85101213"/>
      <w:r w:rsidRPr="00B2558D">
        <w:rPr>
          <w:rFonts w:ascii="Arial" w:hAnsi="Arial"/>
          <w:b/>
          <w:sz w:val="22"/>
          <w:lang w:val="sl-SI"/>
        </w:rPr>
        <w:t>Pogoji najema</w:t>
      </w:r>
    </w:p>
    <w:p w14:paraId="6BD9C9EC" w14:textId="77777777" w:rsidR="00F255D5" w:rsidRPr="003071CD" w:rsidRDefault="00F255D5" w:rsidP="001F1658">
      <w:pPr>
        <w:jc w:val="both"/>
        <w:rPr>
          <w:rFonts w:ascii="Arial" w:hAnsi="Arial"/>
          <w:sz w:val="22"/>
          <w:lang w:val="sl-SI"/>
        </w:rPr>
      </w:pPr>
    </w:p>
    <w:p w14:paraId="1D244963" w14:textId="0BE2C56B" w:rsidR="001F1658" w:rsidRPr="003071CD" w:rsidRDefault="00BC1F74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 </w:t>
      </w:r>
      <w:r w:rsidR="00D57870">
        <w:rPr>
          <w:rFonts w:ascii="Arial" w:hAnsi="Arial"/>
          <w:sz w:val="22"/>
          <w:lang w:val="sl-SI"/>
        </w:rPr>
        <w:t>nepremičnino</w:t>
      </w:r>
      <w:r w:rsidR="00D57870" w:rsidRPr="003071CD">
        <w:rPr>
          <w:rFonts w:ascii="Arial" w:hAnsi="Arial"/>
          <w:sz w:val="22"/>
          <w:lang w:val="sl-SI"/>
        </w:rPr>
        <w:t xml:space="preserve"> </w:t>
      </w:r>
      <w:r w:rsidR="009A7131" w:rsidRPr="003071CD">
        <w:rPr>
          <w:rFonts w:ascii="Arial" w:hAnsi="Arial"/>
          <w:sz w:val="22"/>
          <w:lang w:val="sl-SI"/>
        </w:rPr>
        <w:t xml:space="preserve">se sklene najemna pogodba za določen čas, za dobo </w:t>
      </w:r>
      <w:r w:rsidR="00977C72">
        <w:rPr>
          <w:rFonts w:ascii="Arial" w:hAnsi="Arial"/>
          <w:sz w:val="22"/>
          <w:lang w:val="sl-SI"/>
        </w:rPr>
        <w:t>5</w:t>
      </w:r>
      <w:r w:rsidR="00977C72" w:rsidRPr="003071CD">
        <w:rPr>
          <w:rFonts w:ascii="Arial" w:hAnsi="Arial"/>
          <w:sz w:val="22"/>
          <w:lang w:val="sl-SI"/>
        </w:rPr>
        <w:t xml:space="preserve"> </w:t>
      </w:r>
      <w:r w:rsidR="009A7131" w:rsidRPr="003071CD">
        <w:rPr>
          <w:rFonts w:ascii="Arial" w:hAnsi="Arial"/>
          <w:sz w:val="22"/>
          <w:lang w:val="sl-SI"/>
        </w:rPr>
        <w:t>let</w:t>
      </w:r>
      <w:r w:rsidR="00A369A2">
        <w:rPr>
          <w:rFonts w:ascii="Arial" w:hAnsi="Arial"/>
          <w:sz w:val="22"/>
          <w:lang w:val="sl-SI"/>
        </w:rPr>
        <w:t xml:space="preserve"> od sklenitve pogodbe.</w:t>
      </w:r>
    </w:p>
    <w:p w14:paraId="14202F1D" w14:textId="77777777" w:rsidR="009A7131" w:rsidRDefault="009A7131" w:rsidP="008530C9">
      <w:pPr>
        <w:jc w:val="both"/>
        <w:rPr>
          <w:rFonts w:ascii="Arial" w:hAnsi="Arial"/>
          <w:sz w:val="22"/>
          <w:lang w:val="sl-SI"/>
        </w:rPr>
      </w:pPr>
    </w:p>
    <w:p w14:paraId="31BC1E56" w14:textId="2A6E9594" w:rsidR="00954DA2" w:rsidRDefault="009A713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epremični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bo oddan</w:t>
      </w:r>
      <w:r w:rsidR="0074354B">
        <w:rPr>
          <w:rFonts w:ascii="Arial" w:hAnsi="Arial"/>
          <w:sz w:val="22"/>
          <w:lang w:val="sl-SI"/>
        </w:rPr>
        <w:t xml:space="preserve">a </w:t>
      </w:r>
      <w:r>
        <w:rPr>
          <w:rFonts w:ascii="Arial" w:hAnsi="Arial"/>
          <w:sz w:val="22"/>
          <w:lang w:val="sl-SI"/>
        </w:rPr>
        <w:t>v</w:t>
      </w:r>
      <w:r w:rsidR="00A370B4">
        <w:rPr>
          <w:rFonts w:ascii="Arial" w:hAnsi="Arial"/>
          <w:sz w:val="22"/>
          <w:lang w:val="sl-SI"/>
        </w:rPr>
        <w:t xml:space="preserve"> najem najugodnejšemu ponudniku.</w:t>
      </w:r>
    </w:p>
    <w:p w14:paraId="18E4A8EE" w14:textId="77777777" w:rsidR="005A6329" w:rsidRDefault="005A6329" w:rsidP="008530C9">
      <w:pPr>
        <w:jc w:val="both"/>
        <w:rPr>
          <w:rFonts w:ascii="ArialMT" w:hAnsi="ArialMT" w:cs="ArialMT"/>
          <w:lang w:val="sl-SI" w:eastAsia="zh-CN"/>
        </w:rPr>
      </w:pPr>
    </w:p>
    <w:p w14:paraId="17316437" w14:textId="77777777" w:rsidR="0062530D" w:rsidRDefault="00BC1F74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Kriterija </w:t>
      </w:r>
      <w:r w:rsidR="009A7131" w:rsidRPr="009A7131">
        <w:rPr>
          <w:rFonts w:ascii="Arial" w:hAnsi="Arial"/>
          <w:sz w:val="22"/>
          <w:lang w:val="sl-SI"/>
        </w:rPr>
        <w:t>za i</w:t>
      </w:r>
      <w:r w:rsidR="00954DA2">
        <w:rPr>
          <w:rFonts w:ascii="Arial" w:hAnsi="Arial"/>
          <w:sz w:val="22"/>
          <w:lang w:val="sl-SI"/>
        </w:rPr>
        <w:t>zbor najugodnejšega ponudnika so sledeči:</w:t>
      </w:r>
    </w:p>
    <w:p w14:paraId="5CDE5CD5" w14:textId="77777777" w:rsidR="00E76E1D" w:rsidRPr="00953519" w:rsidRDefault="00E76E1D" w:rsidP="00E76E1D">
      <w:pPr>
        <w:numPr>
          <w:ilvl w:val="0"/>
          <w:numId w:val="21"/>
        </w:numPr>
        <w:ind w:left="567" w:hanging="207"/>
        <w:jc w:val="both"/>
        <w:rPr>
          <w:rFonts w:ascii="Arial" w:hAnsi="Arial"/>
          <w:i/>
          <w:sz w:val="22"/>
          <w:lang w:val="sl-SI"/>
        </w:rPr>
      </w:pPr>
      <w:r w:rsidRPr="009A7131">
        <w:rPr>
          <w:rFonts w:ascii="Arial" w:hAnsi="Arial"/>
          <w:b/>
          <w:i/>
          <w:sz w:val="22"/>
          <w:lang w:val="sl-SI"/>
        </w:rPr>
        <w:t xml:space="preserve">najvišja vrednost za </w:t>
      </w:r>
      <w:r>
        <w:rPr>
          <w:rFonts w:ascii="Arial" w:hAnsi="Arial"/>
          <w:b/>
          <w:i/>
          <w:sz w:val="22"/>
          <w:lang w:val="sl-SI"/>
        </w:rPr>
        <w:t>najema</w:t>
      </w:r>
      <w:r w:rsidRPr="009A7131">
        <w:rPr>
          <w:rFonts w:ascii="Arial" w:hAnsi="Arial"/>
          <w:b/>
          <w:i/>
          <w:sz w:val="22"/>
          <w:lang w:val="sl-SI"/>
        </w:rPr>
        <w:t xml:space="preserve"> prostorov in opreme</w:t>
      </w:r>
      <w:r>
        <w:rPr>
          <w:rFonts w:ascii="Arial" w:hAnsi="Arial"/>
          <w:b/>
          <w:i/>
          <w:sz w:val="22"/>
          <w:lang w:val="sl-SI"/>
        </w:rPr>
        <w:t xml:space="preserve"> oz. višina ponujene najemnine ,</w:t>
      </w:r>
    </w:p>
    <w:p w14:paraId="5ABC849F" w14:textId="77777777" w:rsidR="00E76E1D" w:rsidRPr="00953519" w:rsidRDefault="00E76E1D" w:rsidP="00E76E1D">
      <w:pPr>
        <w:ind w:left="567"/>
        <w:jc w:val="both"/>
        <w:rPr>
          <w:rFonts w:ascii="Arial" w:hAnsi="Arial"/>
          <w:b/>
          <w:i/>
          <w:sz w:val="22"/>
          <w:lang w:val="sl-SI"/>
        </w:rPr>
      </w:pPr>
      <w:r w:rsidRPr="00953519">
        <w:rPr>
          <w:rFonts w:ascii="Arial" w:hAnsi="Arial"/>
          <w:b/>
          <w:i/>
          <w:sz w:val="22"/>
          <w:lang w:val="sl-SI"/>
        </w:rPr>
        <w:t>in</w:t>
      </w:r>
    </w:p>
    <w:p w14:paraId="0D38BE27" w14:textId="77777777" w:rsidR="00E76E1D" w:rsidRDefault="00E76E1D" w:rsidP="00E76E1D">
      <w:pPr>
        <w:numPr>
          <w:ilvl w:val="0"/>
          <w:numId w:val="21"/>
        </w:numPr>
        <w:ind w:left="567" w:hanging="207"/>
        <w:jc w:val="both"/>
        <w:rPr>
          <w:rFonts w:ascii="Arial" w:hAnsi="Arial"/>
          <w:i/>
          <w:sz w:val="22"/>
          <w:lang w:val="sl-SI"/>
        </w:rPr>
      </w:pPr>
      <w:r>
        <w:rPr>
          <w:rFonts w:ascii="Arial" w:hAnsi="Arial"/>
          <w:b/>
          <w:i/>
          <w:sz w:val="22"/>
          <w:lang w:val="sl-SI"/>
        </w:rPr>
        <w:t>izjava ponudnika, da sprejema pogoje najema in bo o</w:t>
      </w:r>
      <w:r w:rsidRPr="0062530D">
        <w:rPr>
          <w:rFonts w:ascii="Arial" w:hAnsi="Arial"/>
          <w:b/>
          <w:i/>
          <w:sz w:val="22"/>
          <w:lang w:val="sl-SI"/>
        </w:rPr>
        <w:t>pravl</w:t>
      </w:r>
      <w:r>
        <w:rPr>
          <w:rFonts w:ascii="Arial" w:hAnsi="Arial"/>
          <w:b/>
          <w:i/>
          <w:sz w:val="22"/>
          <w:lang w:val="sl-SI"/>
        </w:rPr>
        <w:t>jal</w:t>
      </w:r>
      <w:r w:rsidRPr="0062530D">
        <w:rPr>
          <w:rFonts w:ascii="Arial" w:hAnsi="Arial"/>
          <w:b/>
          <w:i/>
          <w:sz w:val="22"/>
          <w:lang w:val="sl-SI"/>
        </w:rPr>
        <w:t xml:space="preserve"> gostinske dejavnosti pod pogoji</w:t>
      </w:r>
      <w:r>
        <w:rPr>
          <w:rFonts w:ascii="Arial" w:hAnsi="Arial"/>
          <w:i/>
          <w:sz w:val="22"/>
          <w:lang w:val="sl-SI"/>
        </w:rPr>
        <w:t xml:space="preserve">, </w:t>
      </w:r>
      <w:r w:rsidRPr="003071CD">
        <w:rPr>
          <w:rFonts w:ascii="Arial" w:hAnsi="Arial"/>
          <w:b/>
          <w:i/>
          <w:sz w:val="22"/>
          <w:lang w:val="sl-SI"/>
        </w:rPr>
        <w:t>navedenimi v Prilogi 1</w:t>
      </w:r>
      <w:r>
        <w:rPr>
          <w:rFonts w:ascii="Arial" w:hAnsi="Arial"/>
          <w:b/>
          <w:i/>
          <w:sz w:val="22"/>
          <w:lang w:val="sl-SI"/>
        </w:rPr>
        <w:t xml:space="preserve"> ter iz točke 6</w:t>
      </w:r>
      <w:r w:rsidRPr="003071CD">
        <w:rPr>
          <w:rFonts w:ascii="Arial" w:hAnsi="Arial"/>
          <w:b/>
          <w:i/>
          <w:sz w:val="22"/>
          <w:lang w:val="sl-SI"/>
        </w:rPr>
        <w:t>.</w:t>
      </w:r>
    </w:p>
    <w:p w14:paraId="54E39158" w14:textId="22BE5FCC" w:rsidR="008A2D01" w:rsidRDefault="008A2D01" w:rsidP="008A2D01">
      <w:pPr>
        <w:jc w:val="both"/>
        <w:rPr>
          <w:rFonts w:ascii="Arial" w:hAnsi="Arial"/>
          <w:sz w:val="22"/>
          <w:lang w:val="sl-SI"/>
        </w:rPr>
      </w:pPr>
    </w:p>
    <w:p w14:paraId="7C6DD65E" w14:textId="5F5930DB" w:rsidR="00A733FD" w:rsidRDefault="00A733FD" w:rsidP="008A2D01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Boljša bonitetna ocena pomeni prednost pri izboru.</w:t>
      </w:r>
    </w:p>
    <w:p w14:paraId="7BB4207D" w14:textId="77777777" w:rsidR="00A733FD" w:rsidRPr="008A2D01" w:rsidRDefault="00A733FD" w:rsidP="008A2D01">
      <w:pPr>
        <w:jc w:val="both"/>
        <w:rPr>
          <w:rFonts w:ascii="Arial" w:hAnsi="Arial"/>
          <w:sz w:val="22"/>
          <w:lang w:val="sl-SI"/>
        </w:rPr>
      </w:pPr>
    </w:p>
    <w:p w14:paraId="394BB922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b/>
          <w:bCs/>
          <w:sz w:val="22"/>
          <w:lang w:val="sl-SI"/>
        </w:rPr>
        <w:t>Podpis pogodbe</w:t>
      </w:r>
      <w:r w:rsidRPr="001E5619">
        <w:rPr>
          <w:rFonts w:ascii="Arial" w:hAnsi="Arial"/>
          <w:sz w:val="22"/>
          <w:lang w:val="sl-SI"/>
        </w:rPr>
        <w:t xml:space="preserve">: </w:t>
      </w:r>
    </w:p>
    <w:p w14:paraId="290A10DD" w14:textId="77777777" w:rsidR="00F506D0" w:rsidRDefault="00F506D0" w:rsidP="00BC1F74">
      <w:pPr>
        <w:tabs>
          <w:tab w:val="left" w:pos="284"/>
        </w:tabs>
        <w:jc w:val="both"/>
        <w:rPr>
          <w:rFonts w:ascii="Arial" w:hAnsi="Arial"/>
          <w:sz w:val="22"/>
          <w:lang w:val="sl-SI"/>
        </w:rPr>
      </w:pPr>
    </w:p>
    <w:p w14:paraId="0235BB04" w14:textId="15BC597D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  <w:r w:rsidRPr="000C560B">
        <w:rPr>
          <w:rFonts w:ascii="Arial" w:hAnsi="Arial"/>
          <w:sz w:val="22"/>
          <w:lang w:val="sl-SI"/>
        </w:rPr>
        <w:t>Z najugodnejšim ponudnikom se sklene pogodba najpozneje v 15 dneh po opravljeni izbiri najugodnejšega ponudnika</w:t>
      </w:r>
      <w:r w:rsidR="00C02B32">
        <w:rPr>
          <w:rFonts w:ascii="Arial" w:hAnsi="Arial"/>
          <w:sz w:val="22"/>
          <w:lang w:val="sl-SI"/>
        </w:rPr>
        <w:t>.</w:t>
      </w:r>
    </w:p>
    <w:p w14:paraId="62543BED" w14:textId="77777777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</w:p>
    <w:p w14:paraId="548BEB22" w14:textId="77777777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  <w:r w:rsidRPr="000C560B">
        <w:rPr>
          <w:rFonts w:ascii="Arial" w:hAnsi="Arial"/>
          <w:sz w:val="22"/>
          <w:lang w:val="sl-SI"/>
        </w:rPr>
        <w:t xml:space="preserve">Če ponudnik ne sklene pogodbe v roku iz prejšnjega odstavka, lahko </w:t>
      </w:r>
      <w:r w:rsidR="00323E6E">
        <w:rPr>
          <w:rFonts w:ascii="Arial" w:hAnsi="Arial"/>
          <w:sz w:val="22"/>
          <w:lang w:val="sl-SI"/>
        </w:rPr>
        <w:t>najemodajalec</w:t>
      </w:r>
      <w:r w:rsidRPr="000C560B">
        <w:rPr>
          <w:rFonts w:ascii="Arial" w:hAnsi="Arial"/>
          <w:sz w:val="22"/>
          <w:lang w:val="sl-SI"/>
        </w:rPr>
        <w:t xml:space="preserve"> podaljša rok za sklenitev pogodbe, vendar ne za več kot 15 dni, ali pa zadrži njegovo varščino. Če najugodnejši ponudnik ne podpiše pogodbe niti v podaljšanem roku, </w:t>
      </w:r>
      <w:r w:rsidR="007F2409">
        <w:rPr>
          <w:rFonts w:ascii="Arial" w:hAnsi="Arial"/>
          <w:sz w:val="22"/>
          <w:lang w:val="sl-SI"/>
        </w:rPr>
        <w:t>najemodajalec</w:t>
      </w:r>
      <w:r w:rsidRPr="000C560B">
        <w:rPr>
          <w:rFonts w:ascii="Arial" w:hAnsi="Arial"/>
          <w:sz w:val="22"/>
          <w:lang w:val="sl-SI"/>
        </w:rPr>
        <w:t xml:space="preserve"> zadrži njegovo varščino.</w:t>
      </w:r>
    </w:p>
    <w:p w14:paraId="16C867BF" w14:textId="77777777" w:rsidR="00F506D0" w:rsidRPr="00F506D0" w:rsidRDefault="00F506D0" w:rsidP="00BC1F74">
      <w:pPr>
        <w:tabs>
          <w:tab w:val="left" w:pos="284"/>
        </w:tabs>
        <w:jc w:val="both"/>
        <w:rPr>
          <w:rFonts w:ascii="Arial" w:hAnsi="Arial"/>
          <w:i/>
          <w:sz w:val="22"/>
          <w:lang w:val="sl-SI"/>
        </w:rPr>
      </w:pPr>
    </w:p>
    <w:p w14:paraId="2140CF8C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4E66FA6F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b/>
          <w:bCs/>
          <w:sz w:val="22"/>
          <w:lang w:val="sl-SI"/>
        </w:rPr>
        <w:t>Plačilo najemnine</w:t>
      </w:r>
      <w:r>
        <w:rPr>
          <w:rFonts w:ascii="Arial" w:hAnsi="Arial"/>
          <w:sz w:val="22"/>
          <w:lang w:val="sl-SI"/>
        </w:rPr>
        <w:t>:</w:t>
      </w:r>
    </w:p>
    <w:p w14:paraId="5FA26697" w14:textId="77777777" w:rsidR="00FF51FD" w:rsidRPr="00FF51FD" w:rsidRDefault="00FF51FD" w:rsidP="00FF51FD">
      <w:pPr>
        <w:jc w:val="both"/>
        <w:rPr>
          <w:rFonts w:ascii="Arial" w:hAnsi="Arial"/>
          <w:sz w:val="22"/>
          <w:lang w:val="sl-SI"/>
        </w:rPr>
      </w:pPr>
      <w:r w:rsidRPr="00FF51FD">
        <w:rPr>
          <w:rFonts w:ascii="Arial" w:hAnsi="Arial"/>
          <w:sz w:val="22"/>
          <w:lang w:val="sl-SI"/>
        </w:rPr>
        <w:t xml:space="preserve">Najemodajalec bo za poslovne prostore izstavljal mesečne račune za najemnino do 15. v mesecu za tekoči mesec. Najemnino za prvi obrok najema bo najemnik dolžan poravnati v roku 15 dni od izdaje računa, ki ga bo najemodajalec izstavil po sklenitvi pogodbe (položena varščina se vrača po prenehanju pogodbe). V primeru, da najemnina ni plačana v roku, </w:t>
      </w:r>
      <w:r w:rsidR="00323E6E">
        <w:rPr>
          <w:rFonts w:ascii="Arial" w:hAnsi="Arial"/>
          <w:sz w:val="22"/>
          <w:lang w:val="sl-SI"/>
        </w:rPr>
        <w:t>najemodajalec lahko odpove najemno pogodbo</w:t>
      </w:r>
      <w:r w:rsidRPr="00FF51FD">
        <w:rPr>
          <w:rFonts w:ascii="Arial" w:hAnsi="Arial"/>
          <w:sz w:val="22"/>
          <w:lang w:val="sl-SI"/>
        </w:rPr>
        <w:t xml:space="preserve"> in se vplačana varščina obdrži.</w:t>
      </w:r>
    </w:p>
    <w:p w14:paraId="744688C4" w14:textId="77777777" w:rsidR="00FF51FD" w:rsidRPr="00FF51FD" w:rsidRDefault="00FF51FD" w:rsidP="00FF51FD">
      <w:pPr>
        <w:jc w:val="both"/>
        <w:rPr>
          <w:rFonts w:ascii="Arial" w:hAnsi="Arial"/>
          <w:sz w:val="22"/>
          <w:lang w:val="sl-SI"/>
        </w:rPr>
      </w:pPr>
    </w:p>
    <w:p w14:paraId="50F9C635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1935B49A" w14:textId="77777777" w:rsidR="001E5619" w:rsidRP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Če je med prejetimi ponudbami več najugodnejših ponudb, lahko komisija:</w:t>
      </w:r>
    </w:p>
    <w:p w14:paraId="3C5E2727" w14:textId="77777777" w:rsidR="001E5619" w:rsidRPr="001E5619" w:rsidRDefault="001E5619" w:rsidP="004041CC">
      <w:pPr>
        <w:numPr>
          <w:ilvl w:val="0"/>
          <w:numId w:val="32"/>
        </w:num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opravi s ponudniki dodatna pogajanja,</w:t>
      </w:r>
    </w:p>
    <w:p w14:paraId="0310C748" w14:textId="77777777" w:rsidR="001E5619" w:rsidRDefault="001E5619" w:rsidP="004041CC">
      <w:pPr>
        <w:numPr>
          <w:ilvl w:val="0"/>
          <w:numId w:val="32"/>
        </w:num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pozove vse najugodnejše ponudnike k oddaji nove ponudbe</w:t>
      </w:r>
    </w:p>
    <w:bookmarkEnd w:id="0"/>
    <w:p w14:paraId="35B9CCE7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33F69928" w14:textId="77777777" w:rsidR="00721987" w:rsidRDefault="00721987" w:rsidP="001E5619">
      <w:pPr>
        <w:jc w:val="both"/>
        <w:rPr>
          <w:rFonts w:ascii="Arial" w:hAnsi="Arial"/>
          <w:sz w:val="22"/>
          <w:lang w:val="sl-SI"/>
        </w:rPr>
      </w:pPr>
    </w:p>
    <w:p w14:paraId="165E58D8" w14:textId="77777777" w:rsidR="001E5619" w:rsidRPr="0088413A" w:rsidRDefault="001E5619" w:rsidP="00BC1F74">
      <w:pPr>
        <w:numPr>
          <w:ilvl w:val="0"/>
          <w:numId w:val="19"/>
        </w:numPr>
        <w:autoSpaceDE w:val="0"/>
        <w:autoSpaceDN w:val="0"/>
        <w:adjustRightInd w:val="0"/>
        <w:ind w:left="709" w:hanging="349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88413A">
        <w:rPr>
          <w:rFonts w:ascii="Arial" w:hAnsi="Arial" w:cs="Arial"/>
          <w:b/>
          <w:bCs/>
          <w:sz w:val="22"/>
          <w:szCs w:val="22"/>
          <w:lang w:val="sl-SI" w:eastAsia="zh-CN"/>
        </w:rPr>
        <w:t>Pogoji za udeležbo v postopku javnega zbiranja ponudb za oddajo nepremičnin v najem</w:t>
      </w:r>
    </w:p>
    <w:p w14:paraId="3C830A9F" w14:textId="77777777" w:rsidR="001E5619" w:rsidRDefault="001E5619" w:rsidP="001E5619">
      <w:pPr>
        <w:autoSpaceDE w:val="0"/>
        <w:autoSpaceDN w:val="0"/>
        <w:adjustRightInd w:val="0"/>
        <w:rPr>
          <w:rFonts w:ascii="Arial-BoldMT" w:hAnsi="Arial-BoldMT" w:cs="Arial-BoldMT"/>
          <w:b/>
          <w:bCs/>
          <w:lang w:val="sl-SI" w:eastAsia="zh-CN"/>
        </w:rPr>
      </w:pPr>
    </w:p>
    <w:p w14:paraId="0A3B396D" w14:textId="357F98BE" w:rsidR="001E5619" w:rsidRPr="0051055A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onudbe lahko predložijo fizične in pravne osebe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, ki resnost svoje ponudbe izkažejo s plačilom varščine v višini ene izhodiščne mesečne najemnine </w:t>
      </w:r>
      <w:r w:rsidR="0074354B">
        <w:rPr>
          <w:rFonts w:ascii="Arial" w:hAnsi="Arial" w:cs="Arial"/>
          <w:bCs/>
          <w:sz w:val="22"/>
          <w:szCs w:val="22"/>
          <w:lang w:val="sl-SI" w:eastAsia="zh-CN"/>
        </w:rPr>
        <w:t>1.4</w:t>
      </w:r>
      <w:r w:rsidR="00CC351B">
        <w:rPr>
          <w:rFonts w:ascii="Arial" w:hAnsi="Arial" w:cs="Arial"/>
          <w:bCs/>
          <w:sz w:val="22"/>
          <w:szCs w:val="22"/>
          <w:lang w:val="sl-SI" w:eastAsia="zh-CN"/>
        </w:rPr>
        <w:t xml:space="preserve">00,00 </w:t>
      </w:r>
      <w:r w:rsidR="002135B7">
        <w:rPr>
          <w:rFonts w:ascii="Arial" w:hAnsi="Arial" w:cs="Arial"/>
          <w:bCs/>
          <w:sz w:val="22"/>
          <w:szCs w:val="22"/>
          <w:lang w:val="sl-SI" w:eastAsia="zh-CN"/>
        </w:rPr>
        <w:t>EUR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na račun Institut "Jožef Stefan", št.: 01100-6030344242, sklic </w:t>
      </w:r>
      <w:r w:rsidR="00A82275">
        <w:rPr>
          <w:rFonts w:ascii="Arial" w:hAnsi="Arial" w:cs="Arial"/>
          <w:bCs/>
          <w:sz w:val="22"/>
          <w:szCs w:val="22"/>
          <w:lang w:val="sl-SI" w:eastAsia="zh-CN"/>
        </w:rPr>
        <w:t>12-0000133</w:t>
      </w:r>
      <w:r w:rsidR="00A307A9">
        <w:rPr>
          <w:rFonts w:ascii="Arial" w:hAnsi="Arial" w:cs="Arial"/>
          <w:bCs/>
          <w:sz w:val="22"/>
          <w:szCs w:val="22"/>
          <w:lang w:val="sl-SI" w:eastAsia="zh-CN"/>
        </w:rPr>
        <w:t>5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.</w:t>
      </w:r>
    </w:p>
    <w:p w14:paraId="1D16BEE6" w14:textId="77777777" w:rsidR="001E5619" w:rsidRPr="0051055A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0CA64F28" w14:textId="77777777" w:rsidR="00DC08B4" w:rsidRDefault="001E5619" w:rsidP="00CD2C62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bookmarkStart w:id="1" w:name="_Hlk85101253"/>
      <w:r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Popolna pisna 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>ponudba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mora vsebovati: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Naziv ponudnik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 n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slov ponudnik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 m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tična števil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>k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, </w:t>
      </w:r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ponujeno mesečno višino </w:t>
      </w:r>
      <w:proofErr w:type="spellStart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nejemnine</w:t>
      </w:r>
      <w:proofErr w:type="spellEnd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, ki ne sme biti nižja od izhodiščne </w:t>
      </w:r>
      <w:proofErr w:type="spellStart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nejemnine</w:t>
      </w:r>
      <w:proofErr w:type="spellEnd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.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63375D96" w14:textId="77777777" w:rsidR="001E5619" w:rsidRPr="001A6548" w:rsidRDefault="001E5619" w:rsidP="00CD2C62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1A6548">
        <w:rPr>
          <w:rFonts w:ascii="Arial" w:hAnsi="Arial" w:cs="Arial"/>
          <w:bCs/>
          <w:sz w:val="22"/>
          <w:szCs w:val="22"/>
          <w:lang w:val="sl-SI" w:eastAsia="zh-CN"/>
        </w:rPr>
        <w:t>Ponudniki morajo k ponudbi predložiti:</w:t>
      </w:r>
    </w:p>
    <w:p w14:paraId="5E0E3C33" w14:textId="77777777" w:rsidR="0062530D" w:rsidRPr="0051055A" w:rsidRDefault="0062530D" w:rsidP="008A4863">
      <w:pPr>
        <w:numPr>
          <w:ilvl w:val="0"/>
          <w:numId w:val="34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otrdilo o plačani varščini in priloženo celotno številko transakcijskega računa (št. banke in št. računa) za primer vračila varščine</w:t>
      </w:r>
    </w:p>
    <w:p w14:paraId="63286244" w14:textId="77777777" w:rsidR="001E5619" w:rsidRPr="0051055A" w:rsidRDefault="001E5619" w:rsidP="00C37B61">
      <w:pPr>
        <w:numPr>
          <w:ilvl w:val="0"/>
          <w:numId w:val="29"/>
        </w:numPr>
        <w:autoSpaceDE w:val="0"/>
        <w:autoSpaceDN w:val="0"/>
        <w:adjustRightInd w:val="0"/>
        <w:ind w:left="357" w:firstLine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izpis podatkov iz poslovnega registra, obrtnega registra,</w:t>
      </w:r>
    </w:p>
    <w:p w14:paraId="1F4EC091" w14:textId="77777777" w:rsidR="001E5619" w:rsidRPr="00CD2C62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lastRenderedPageBreak/>
        <w:t>potrdilo o plačanih davkih in prispevkih,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 ki ne sme biti starejši </w:t>
      </w:r>
      <w:r w:rsidR="00A370B4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od </w:t>
      </w:r>
      <w:r w:rsidR="00C37B61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6 mesecev od </w:t>
      </w:r>
      <w:r w:rsidR="00CD2C62" w:rsidRPr="00CD2C62">
        <w:rPr>
          <w:rFonts w:ascii="Arial" w:hAnsi="Arial" w:cs="Arial"/>
          <w:bCs/>
          <w:sz w:val="22"/>
          <w:szCs w:val="22"/>
          <w:lang w:val="sl-SI" w:eastAsia="zh-CN"/>
        </w:rPr>
        <w:t>dneva odpiranja ponudb</w:t>
      </w:r>
      <w:r w:rsidR="00A370B4" w:rsidRP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2B3E49CD" w14:textId="77777777" w:rsidR="001E5619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CD2C62">
        <w:rPr>
          <w:rFonts w:ascii="Arial" w:hAnsi="Arial" w:cs="Arial"/>
          <w:bCs/>
          <w:sz w:val="22"/>
          <w:szCs w:val="22"/>
          <w:lang w:val="sl-SI" w:eastAsia="zh-CN"/>
        </w:rPr>
        <w:t>dokazilo o zagotovljenih finančnih sredstvih: potrd</w:t>
      </w:r>
      <w:r w:rsidR="00C37B61" w:rsidRPr="00CD2C62">
        <w:rPr>
          <w:rFonts w:ascii="Arial" w:hAnsi="Arial" w:cs="Arial"/>
          <w:bCs/>
          <w:sz w:val="22"/>
          <w:szCs w:val="22"/>
          <w:lang w:val="sl-SI" w:eastAsia="zh-CN"/>
        </w:rPr>
        <w:t>ilo banke, pri kateri imajo odprt poslovni račun, o solventnosti</w:t>
      </w:r>
      <w:r w:rsidRP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="007C2956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ki ni starejše od 6 mesecev,</w:t>
      </w:r>
    </w:p>
    <w:p w14:paraId="0FA2101F" w14:textId="77777777" w:rsidR="00A307A9" w:rsidRPr="00E02FB7" w:rsidRDefault="00E02FB7" w:rsidP="00E02FB7">
      <w:pPr>
        <w:numPr>
          <w:ilvl w:val="0"/>
          <w:numId w:val="29"/>
        </w:numPr>
        <w:autoSpaceDE w:val="0"/>
        <w:autoSpaceDN w:val="0"/>
        <w:adjustRightInd w:val="0"/>
        <w:ind w:left="567" w:hanging="283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E02FB7">
        <w:rPr>
          <w:rFonts w:ascii="Arial" w:hAnsi="Arial" w:cs="Arial"/>
          <w:bCs/>
          <w:sz w:val="22"/>
          <w:szCs w:val="22"/>
          <w:lang w:val="sl-SI" w:eastAsia="zh-CN"/>
        </w:rPr>
        <w:t>Izjava ponudnika, da nima odprtih tožb zoper sebe kot dolžnika</w:t>
      </w:r>
      <w:r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Pr="00E02FB7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57513626" w14:textId="77777777" w:rsidR="000C560B" w:rsidRPr="000C560B" w:rsidRDefault="004E244B" w:rsidP="000C560B">
      <w:pPr>
        <w:numPr>
          <w:ilvl w:val="0"/>
          <w:numId w:val="29"/>
        </w:numPr>
        <w:autoSpaceDE w:val="0"/>
        <w:autoSpaceDN w:val="0"/>
        <w:adjustRightInd w:val="0"/>
        <w:ind w:left="567" w:hanging="283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4E244B">
        <w:rPr>
          <w:rFonts w:ascii="Arial" w:hAnsi="Arial" w:cs="Arial"/>
          <w:bCs/>
          <w:sz w:val="22"/>
          <w:szCs w:val="22"/>
          <w:lang w:val="sl-SI" w:eastAsia="zh-CN"/>
        </w:rPr>
        <w:t xml:space="preserve">Pri javnem zbiranju ponudb kot ponudniki ne morejo sodelovati člani komisije in z njimi </w:t>
      </w:r>
      <w:r w:rsidRPr="004E244B">
        <w:rPr>
          <w:rFonts w:ascii="Arial" w:hAnsi="Arial" w:cs="Arial"/>
          <w:bCs/>
          <w:sz w:val="22"/>
          <w:szCs w:val="22"/>
          <w:lang w:val="sl-SI" w:eastAsia="zh-CN"/>
        </w:rPr>
        <w:br/>
        <w:t>povezane osebe. Za povezano osebo se štejejo:</w:t>
      </w:r>
    </w:p>
    <w:p w14:paraId="6197352E" w14:textId="77777777" w:rsidR="000C560B" w:rsidRDefault="000C560B" w:rsidP="000C560B">
      <w:pPr>
        <w:pStyle w:val="Default"/>
        <w:spacing w:after="17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fizična oseba, ki je s članom komisije ali cenilcem v krvnem sorodstvu v ravni vrsti do katerega koli kolena, v stranski vrsti pa do tretjega kolena, ali ki je s članom komisije ali cenilcem v zakonu, zunajzakonski skupnosti, sklenjeni ali nesklenjeni partnerski zvezi ali v svaštvu do drugega kolena, ne glede na to, ali je zakonska zveza oziroma partnerska zveza prenehala ali ne, </w:t>
      </w:r>
    </w:p>
    <w:p w14:paraId="00E01CB4" w14:textId="77777777" w:rsidR="000C560B" w:rsidRDefault="000C560B" w:rsidP="000C560B">
      <w:pPr>
        <w:pStyle w:val="Default"/>
        <w:spacing w:after="17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fizična oseba, ki je s članom komisije ali cenilcem v odnosu skrbništva ali posvojenca oziroma posvojitelja, </w:t>
      </w:r>
    </w:p>
    <w:p w14:paraId="30B9C397" w14:textId="77777777" w:rsidR="000C560B" w:rsidRDefault="000C560B" w:rsidP="000C560B">
      <w:pPr>
        <w:pStyle w:val="Default"/>
        <w:spacing w:after="17"/>
        <w:ind w:firstLine="426"/>
        <w:rPr>
          <w:sz w:val="22"/>
          <w:szCs w:val="22"/>
        </w:rPr>
      </w:pPr>
      <w:r>
        <w:rPr>
          <w:sz w:val="22"/>
          <w:szCs w:val="22"/>
        </w:rPr>
        <w:t xml:space="preserve">- pravna oseba, v kapitalu katere ima član komisije ali cenilec delež večji od 50 odstotkov in </w:t>
      </w:r>
    </w:p>
    <w:p w14:paraId="6191330C" w14:textId="77777777" w:rsidR="000C560B" w:rsidRDefault="000C560B" w:rsidP="000C560B">
      <w:pPr>
        <w:pStyle w:val="Default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druge osebe, s katerimi je glede na znane okoliščine ali na kakršnem koli pravnem temelju povezan član komisije ali cenilec, tako da zaradi te povezave obstaja dvom o njegovi nepristranskosti pri opravljanju funkcije člana komisije ali cenilca </w:t>
      </w:r>
    </w:p>
    <w:p w14:paraId="1A604BBC" w14:textId="77777777" w:rsidR="004E244B" w:rsidRDefault="004E244B" w:rsidP="000C560B">
      <w:pPr>
        <w:autoSpaceDE w:val="0"/>
        <w:autoSpaceDN w:val="0"/>
        <w:adjustRightInd w:val="0"/>
        <w:ind w:left="56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4E244B">
        <w:rPr>
          <w:rFonts w:ascii="Arial" w:hAnsi="Arial" w:cs="Arial"/>
          <w:bCs/>
          <w:sz w:val="22"/>
          <w:szCs w:val="22"/>
          <w:lang w:val="sl-SI" w:eastAsia="zh-CN"/>
        </w:rPr>
        <w:t>nepristranskosti pri opravljanju funkcije člana komisije.</w:t>
      </w:r>
    </w:p>
    <w:p w14:paraId="7B462A88" w14:textId="77777777" w:rsidR="000C560B" w:rsidRPr="000C560B" w:rsidRDefault="000C560B" w:rsidP="000C560B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>Najugodnejši ponudnik mora pred sklenitvijo pogodbe podati pisno izjavo, da ni povezana oseba po prejšnjem odstavku</w:t>
      </w:r>
    </w:p>
    <w:p w14:paraId="4DDAAF4C" w14:textId="77777777" w:rsidR="001E5619" w:rsidRPr="0051055A" w:rsidRDefault="001E5619" w:rsidP="00C37B61">
      <w:pPr>
        <w:numPr>
          <w:ilvl w:val="0"/>
          <w:numId w:val="29"/>
        </w:numPr>
        <w:autoSpaceDE w:val="0"/>
        <w:autoSpaceDN w:val="0"/>
        <w:adjustRightInd w:val="0"/>
        <w:ind w:left="357" w:firstLine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isno izjavo, da ponudnik sprejema pogoje najem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(Priloga 2)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2AB6F052" w14:textId="77777777" w:rsidR="00977C72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navedbo veljavnosti ponudbe oz. vezanosti ponudnika na dano ponudbo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(ponudba mora veljati najmanj 60 dni od oddaje ponudbe)</w:t>
      </w:r>
    </w:p>
    <w:p w14:paraId="4932F500" w14:textId="77777777" w:rsidR="00977C72" w:rsidRDefault="00977C72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da izkazuje vsaj 3. letne izkušnje iz opravljanja gostinske dejavnosti</w:t>
      </w:r>
    </w:p>
    <w:p w14:paraId="3198952C" w14:textId="77777777" w:rsidR="001E5619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459F972B" w14:textId="77777777" w:rsidR="00721987" w:rsidRPr="0051055A" w:rsidRDefault="00721987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167732D3" w14:textId="77777777" w:rsidR="00A0260C" w:rsidRDefault="00A0260C" w:rsidP="00A0260C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>Postopek</w:t>
      </w:r>
    </w:p>
    <w:p w14:paraId="75E59933" w14:textId="77777777" w:rsidR="00AA1BC8" w:rsidRDefault="00AA1BC8" w:rsidP="00AA1BC8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04331D7C" w14:textId="77777777" w:rsidR="00A0260C" w:rsidRDefault="00A0260C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lang w:val="sl-SI" w:eastAsia="zh-CN"/>
        </w:rPr>
      </w:pPr>
    </w:p>
    <w:p w14:paraId="37FEDD83" w14:textId="2E3DBBAC" w:rsidR="00A0260C" w:rsidRDefault="00A0260C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Upoštevane bodo ponudbe, ki bodo prispele v zaprtih kuvertah na naslov: Institut "Jožef Stefan", Jamova cesta 39, 1000 Ljubljana, </w:t>
      </w:r>
      <w:r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>do vključno dne</w:t>
      </w:r>
      <w:r w:rsidR="00DC08B4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A733FD">
        <w:rPr>
          <w:rFonts w:ascii="Arial" w:hAnsi="Arial" w:cs="Arial"/>
          <w:b/>
          <w:bCs/>
          <w:sz w:val="22"/>
          <w:szCs w:val="22"/>
          <w:lang w:val="sl-SI" w:eastAsia="zh-CN"/>
        </w:rPr>
        <w:t>4. 8. 2022</w:t>
      </w:r>
      <w:r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>do 12.00 ure</w:t>
      </w:r>
      <w:r w:rsidR="00186688"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Pr="003071CD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4784BEA9" w14:textId="2DA4AB98" w:rsidR="00A0260C" w:rsidRDefault="008A63DA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O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dpiranje ponudb bo potekalo v prostorih Institut "Jožef Stefan", Jamova cesta 39, 1000 Ljubljana, sejna soba IJS (glavna stavba) </w:t>
      </w:r>
      <w:r w:rsidR="00A0260C" w:rsidRPr="007F2409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dne </w:t>
      </w:r>
      <w:r w:rsidR="00A733FD">
        <w:rPr>
          <w:rFonts w:ascii="Arial" w:hAnsi="Arial" w:cs="Arial"/>
          <w:b/>
          <w:bCs/>
          <w:sz w:val="22"/>
          <w:szCs w:val="22"/>
          <w:lang w:val="sl-SI" w:eastAsia="zh-CN"/>
        </w:rPr>
        <w:t>4. 8. 2022</w:t>
      </w:r>
      <w:r w:rsidR="00E76E1D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A0260C"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s pričetkom ob 13. </w:t>
      </w:r>
      <w:r w:rsidR="00630415">
        <w:rPr>
          <w:rFonts w:ascii="Arial" w:hAnsi="Arial" w:cs="Arial"/>
          <w:b/>
          <w:bCs/>
          <w:sz w:val="22"/>
          <w:szCs w:val="22"/>
          <w:lang w:val="sl-SI" w:eastAsia="zh-CN"/>
        </w:rPr>
        <w:t>u</w:t>
      </w:r>
      <w:r w:rsidR="00A0260C"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>ri</w:t>
      </w:r>
      <w:r w:rsidR="00186688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4A932B97" w14:textId="72DA91F8" w:rsidR="007F76A1" w:rsidRPr="0051055A" w:rsidRDefault="007F76A1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Na od</w:t>
      </w:r>
      <w:r w:rsidR="008758E0">
        <w:rPr>
          <w:rFonts w:ascii="Arial" w:hAnsi="Arial" w:cs="Arial"/>
          <w:bCs/>
          <w:sz w:val="22"/>
          <w:szCs w:val="22"/>
          <w:lang w:val="sl-SI" w:eastAsia="zh-CN"/>
        </w:rPr>
        <w:t>piranju ponudb</w:t>
      </w:r>
      <w:r>
        <w:rPr>
          <w:rFonts w:ascii="Arial" w:hAnsi="Arial" w:cs="Arial"/>
          <w:bCs/>
          <w:sz w:val="22"/>
          <w:szCs w:val="22"/>
          <w:lang w:val="sl-SI" w:eastAsia="zh-CN"/>
        </w:rPr>
        <w:t xml:space="preserve"> bodo lahko prisotne osebe, </w:t>
      </w:r>
      <w:r w:rsidRPr="0074354B">
        <w:rPr>
          <w:rFonts w:ascii="Arial" w:hAnsi="Arial" w:cs="Arial"/>
          <w:bCs/>
          <w:i/>
          <w:iCs/>
          <w:sz w:val="22"/>
          <w:szCs w:val="22"/>
          <w:lang w:val="sl-SI" w:eastAsia="zh-CN"/>
        </w:rPr>
        <w:t xml:space="preserve">katere bodo </w:t>
      </w:r>
      <w:r w:rsidR="002C1214">
        <w:rPr>
          <w:rFonts w:ascii="Arial" w:hAnsi="Arial" w:cs="Arial"/>
          <w:bCs/>
          <w:i/>
          <w:iCs/>
          <w:sz w:val="22"/>
          <w:szCs w:val="22"/>
          <w:lang w:val="sl-SI" w:eastAsia="zh-CN"/>
        </w:rPr>
        <w:t>takrat veljavne ukrepe s strani Nacionalnega inštituta za javno zdravje</w:t>
      </w:r>
      <w:r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0AFC23AA" w14:textId="77777777" w:rsidR="00A0260C" w:rsidRPr="0051055A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n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a sprednji strani kuverte mora biti navedeno: </w:t>
      </w:r>
      <w:r w:rsidR="00A0260C" w:rsidRPr="00186688">
        <w:rPr>
          <w:rFonts w:ascii="Arial" w:hAnsi="Arial" w:cs="Arial"/>
          <w:b/>
          <w:bCs/>
          <w:sz w:val="22"/>
          <w:szCs w:val="22"/>
          <w:lang w:val="sl-SI" w:eastAsia="zh-CN"/>
        </w:rPr>
        <w:t>"NE ODPIRAJ, ponudba za najem nepremičnin</w:t>
      </w:r>
      <w:r w:rsidR="008A63DA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E76E1D">
        <w:rPr>
          <w:rFonts w:ascii="Arial" w:hAnsi="Arial" w:cs="Arial"/>
          <w:b/>
          <w:bCs/>
          <w:sz w:val="22"/>
          <w:szCs w:val="22"/>
          <w:lang w:val="sl-SI" w:eastAsia="zh-CN"/>
        </w:rPr>
        <w:t>IJS</w:t>
      </w:r>
      <w:r w:rsidR="00A0260C" w:rsidRPr="00186688">
        <w:rPr>
          <w:rFonts w:ascii="Arial" w:hAnsi="Arial" w:cs="Arial"/>
          <w:b/>
          <w:bCs/>
          <w:sz w:val="22"/>
          <w:szCs w:val="22"/>
          <w:lang w:val="sl-SI" w:eastAsia="zh-CN"/>
        </w:rPr>
        <w:t>"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. Na zadnji strani kuverte mora biti naveden naziv in naslov ponudnika,</w:t>
      </w:r>
    </w:p>
    <w:p w14:paraId="05F0E224" w14:textId="77777777" w:rsidR="00A0260C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ri izbiri najugodnejšega ponudnika bodo upoštevane le ponudbe, ki bodo izpolnjevale vse razpisne pogoj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 xml:space="preserve"> iz točke 6</w:t>
      </w:r>
      <w:r w:rsidR="00323E6E">
        <w:rPr>
          <w:rFonts w:ascii="Arial" w:hAnsi="Arial" w:cs="Arial"/>
          <w:bCs/>
          <w:sz w:val="22"/>
          <w:szCs w:val="22"/>
          <w:lang w:val="sl-SI" w:eastAsia="zh-CN"/>
        </w:rPr>
        <w:t xml:space="preserve"> in pr</w:t>
      </w:r>
      <w:r w:rsidR="00492E9B">
        <w:rPr>
          <w:rFonts w:ascii="Arial" w:hAnsi="Arial" w:cs="Arial"/>
          <w:bCs/>
          <w:sz w:val="22"/>
          <w:szCs w:val="22"/>
          <w:lang w:val="sl-SI" w:eastAsia="zh-CN"/>
        </w:rPr>
        <w:t>i</w:t>
      </w:r>
      <w:r w:rsidR="00323E6E">
        <w:rPr>
          <w:rFonts w:ascii="Arial" w:hAnsi="Arial" w:cs="Arial"/>
          <w:bCs/>
          <w:sz w:val="22"/>
          <w:szCs w:val="22"/>
          <w:lang w:val="sl-SI" w:eastAsia="zh-CN"/>
        </w:rPr>
        <w:t>loge 1,</w:t>
      </w:r>
    </w:p>
    <w:p w14:paraId="3D88770C" w14:textId="77777777" w:rsidR="006637B8" w:rsidRPr="0051055A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o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>n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udb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 xml:space="preserve"> pod izhodiščno najemnino in 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ponudb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>, ki ne bodo vsebovale izjave o sprejemu pogojev, ne bodo upoštevane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374BCB18" w14:textId="77777777" w:rsidR="00A0260C" w:rsidRDefault="00186688" w:rsidP="00E638C7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onudniki bodo o izbiri najugodnejšega ponudnika obveščeni v 8 dneh po izbiri,</w:t>
      </w:r>
    </w:p>
    <w:p w14:paraId="71BB3959" w14:textId="77777777" w:rsidR="000C560B" w:rsidRPr="0051055A" w:rsidRDefault="000C560B" w:rsidP="00E638C7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 xml:space="preserve">o prejemu ponudb se lahko opravijo dodatna pogajanja, da se doseže za </w:t>
      </w:r>
      <w:r w:rsidR="007F2409">
        <w:rPr>
          <w:rFonts w:ascii="Arial" w:hAnsi="Arial" w:cs="Arial"/>
          <w:bCs/>
          <w:sz w:val="22"/>
          <w:szCs w:val="22"/>
          <w:lang w:val="sl-SI" w:eastAsia="zh-CN"/>
        </w:rPr>
        <w:t>naje</w:t>
      </w:r>
      <w:r w:rsidR="00A90D7C">
        <w:rPr>
          <w:rFonts w:ascii="Arial" w:hAnsi="Arial" w:cs="Arial"/>
          <w:bCs/>
          <w:sz w:val="22"/>
          <w:szCs w:val="22"/>
          <w:lang w:val="sl-SI" w:eastAsia="zh-CN"/>
        </w:rPr>
        <w:t>modajalca</w:t>
      </w: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 xml:space="preserve"> ugodnejša ponudba</w:t>
      </w:r>
      <w:r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66B10DEE" w14:textId="77777777" w:rsidR="007869DA" w:rsidRDefault="007869DA">
      <w:pPr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31704039" w14:textId="2157BCB0" w:rsidR="00AA2EB2" w:rsidRDefault="00AA2EB2">
      <w:pPr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br w:type="page"/>
      </w:r>
    </w:p>
    <w:p w14:paraId="3DEE76F1" w14:textId="77777777" w:rsidR="00721987" w:rsidRPr="0051055A" w:rsidRDefault="00721987" w:rsidP="00AA1BC8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3A5C9F9A" w14:textId="77777777" w:rsidR="009B7E91" w:rsidRPr="009B7E91" w:rsidRDefault="009B7E91" w:rsidP="009B7E91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bookmarkStart w:id="2" w:name="_Hlk85138740"/>
      <w:r w:rsidRPr="009B7E91">
        <w:rPr>
          <w:rFonts w:ascii="Arial" w:hAnsi="Arial" w:cs="Arial"/>
          <w:b/>
          <w:bCs/>
          <w:sz w:val="22"/>
          <w:szCs w:val="22"/>
          <w:lang w:val="sl-SI" w:eastAsia="zh-CN"/>
        </w:rPr>
        <w:t>Obvezna komunikacija in zagotavljanje kvalitete</w:t>
      </w:r>
    </w:p>
    <w:bookmarkEnd w:id="2"/>
    <w:p w14:paraId="0E63A912" w14:textId="77777777" w:rsidR="00092DC0" w:rsidRDefault="00092DC0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2059CE04" w14:textId="77777777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>Skrbnika pogodbe bosta medsebojno najmanj dvakrat letno komunicirala glede kvalitete in storitev najemnika.</w:t>
      </w:r>
    </w:p>
    <w:p w14:paraId="304124F4" w14:textId="77777777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4E3372A4" w14:textId="77777777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>Predvidoma dvakrat letno se bo izvedla anketa med zaposlenimi o kvaliteti storitve. V primeru mnenja večine zaposlenih, da je kvaliteta hrane v okrepčevalnici absolutno neprimerna se to šteje za kršitev pogoja »zagotavlja kvalitetno prehrano« iz Priloge 1.</w:t>
      </w:r>
    </w:p>
    <w:p w14:paraId="26C1DACA" w14:textId="77777777" w:rsidR="00092DC0" w:rsidRDefault="00092DC0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5F34FB8" w14:textId="77777777" w:rsidR="009B7E91" w:rsidRDefault="009B7E91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12464BF8" w14:textId="77777777" w:rsidR="00AA1BC8" w:rsidRPr="0051055A" w:rsidRDefault="00092DC0" w:rsidP="00A0260C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Ustavitev postopka</w:t>
      </w:r>
    </w:p>
    <w:p w14:paraId="2DDD21F7" w14:textId="77777777" w:rsidR="00A0260C" w:rsidRPr="00A0260C" w:rsidRDefault="00A0260C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lang w:val="sl-SI" w:eastAsia="zh-CN"/>
        </w:rPr>
      </w:pPr>
    </w:p>
    <w:p w14:paraId="176CD567" w14:textId="77777777" w:rsidR="00A0260C" w:rsidRDefault="00A0260C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ristojna komisija lahko s soglasjem predstojnika postopek javnega zbiranja ponudb za oddajo</w:t>
      </w:r>
      <w:r w:rsidR="003F31FB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v najem ustavi vse do sklenitve pravnega posla.</w:t>
      </w:r>
    </w:p>
    <w:p w14:paraId="45438DA2" w14:textId="77777777" w:rsidR="00F506D0" w:rsidRDefault="00F506D0" w:rsidP="00A0260C">
      <w:pPr>
        <w:autoSpaceDE w:val="0"/>
        <w:autoSpaceDN w:val="0"/>
        <w:adjustRightInd w:val="0"/>
        <w:jc w:val="both"/>
        <w:rPr>
          <w:i/>
        </w:rPr>
      </w:pPr>
    </w:p>
    <w:p w14:paraId="4B9D690D" w14:textId="77777777" w:rsidR="000C560B" w:rsidRPr="000C560B" w:rsidRDefault="000C560B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>Direktor lahko postopek ustavi do sklenitve pravnega posla in se vrnejo morebitno vplačane varščine.</w:t>
      </w:r>
    </w:p>
    <w:p w14:paraId="70D3F275" w14:textId="77777777" w:rsidR="000C560B" w:rsidRPr="00F506D0" w:rsidRDefault="000C560B" w:rsidP="00A0260C">
      <w:pPr>
        <w:autoSpaceDE w:val="0"/>
        <w:autoSpaceDN w:val="0"/>
        <w:adjustRightInd w:val="0"/>
        <w:jc w:val="both"/>
        <w:rPr>
          <w:i/>
        </w:rPr>
      </w:pPr>
    </w:p>
    <w:p w14:paraId="0E097170" w14:textId="76E29AC4" w:rsidR="00AA2EB2" w:rsidRDefault="00AA2EB2">
      <w:pPr>
        <w:rPr>
          <w:rFonts w:ascii="Arial" w:hAnsi="Arial" w:cs="Arial"/>
          <w:bCs/>
          <w:sz w:val="22"/>
          <w:szCs w:val="22"/>
          <w:lang w:val="sl-SI" w:eastAsia="zh-CN"/>
        </w:rPr>
      </w:pPr>
      <w:bookmarkStart w:id="3" w:name="_Hlk85017571"/>
      <w:r>
        <w:rPr>
          <w:rFonts w:ascii="Arial" w:hAnsi="Arial" w:cs="Arial"/>
          <w:bCs/>
          <w:sz w:val="22"/>
          <w:szCs w:val="22"/>
          <w:lang w:val="sl-SI" w:eastAsia="zh-CN"/>
        </w:rPr>
        <w:br w:type="page"/>
      </w:r>
    </w:p>
    <w:p w14:paraId="6E584857" w14:textId="77777777" w:rsidR="008A4863" w:rsidRPr="000C560B" w:rsidRDefault="008A4863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bookmarkEnd w:id="1"/>
    <w:bookmarkEnd w:id="3"/>
    <w:p w14:paraId="1B517DC7" w14:textId="77777777" w:rsidR="008A4863" w:rsidRDefault="008A4863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29A46179" w14:textId="0055CE93" w:rsidR="00784D94" w:rsidRDefault="00784D94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784D94">
        <w:rPr>
          <w:rFonts w:ascii="Arial" w:hAnsi="Arial" w:cs="Arial"/>
          <w:b/>
          <w:bCs/>
          <w:sz w:val="22"/>
          <w:szCs w:val="22"/>
          <w:lang w:val="sl-SI" w:eastAsia="zh-CN"/>
        </w:rPr>
        <w:t>Priloga 1</w:t>
      </w:r>
    </w:p>
    <w:p w14:paraId="223C1A9A" w14:textId="77777777" w:rsidR="00E62884" w:rsidRDefault="00E62884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6D54FE6" w14:textId="77777777" w:rsidR="00B54F0E" w:rsidRDefault="00B54F0E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0670F1B" w14:textId="024E60BC" w:rsidR="00E76E1D" w:rsidRDefault="00784D94" w:rsidP="00E76E1D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</w:t>
      </w:r>
      <w:r w:rsidR="007B252C">
        <w:rPr>
          <w:rFonts w:ascii="Arial" w:hAnsi="Arial"/>
          <w:sz w:val="22"/>
          <w:lang w:val="sl-SI"/>
        </w:rPr>
        <w:t>ajem</w:t>
      </w:r>
      <w:r w:rsidRPr="009A7131">
        <w:rPr>
          <w:rFonts w:ascii="Arial" w:hAnsi="Arial"/>
          <w:sz w:val="22"/>
          <w:lang w:val="sl-SI"/>
        </w:rPr>
        <w:t xml:space="preserve"> </w:t>
      </w:r>
      <w:r w:rsidR="007B252C">
        <w:rPr>
          <w:rFonts w:ascii="Arial" w:hAnsi="Arial"/>
          <w:sz w:val="22"/>
          <w:lang w:val="sl-SI"/>
        </w:rPr>
        <w:t>okrepčevalnice</w:t>
      </w:r>
      <w:r>
        <w:rPr>
          <w:rFonts w:ascii="Arial" w:hAnsi="Arial"/>
          <w:sz w:val="22"/>
          <w:lang w:val="sl-SI"/>
        </w:rPr>
        <w:t xml:space="preserve"> </w:t>
      </w:r>
      <w:r w:rsidRPr="009A7131">
        <w:rPr>
          <w:rFonts w:ascii="Arial" w:hAnsi="Arial"/>
          <w:sz w:val="22"/>
          <w:lang w:val="sl-SI"/>
        </w:rPr>
        <w:t xml:space="preserve">na </w:t>
      </w:r>
      <w:r>
        <w:rPr>
          <w:rFonts w:ascii="Arial" w:hAnsi="Arial"/>
          <w:sz w:val="22"/>
          <w:lang w:val="sl-SI"/>
        </w:rPr>
        <w:t xml:space="preserve">lokaciji </w:t>
      </w:r>
      <w:r w:rsidRPr="009A7131">
        <w:rPr>
          <w:rFonts w:ascii="Arial" w:hAnsi="Arial"/>
          <w:sz w:val="22"/>
          <w:lang w:val="sl-SI"/>
        </w:rPr>
        <w:t>Jamov</w:t>
      </w:r>
      <w:r>
        <w:rPr>
          <w:rFonts w:ascii="Arial" w:hAnsi="Arial"/>
          <w:sz w:val="22"/>
          <w:lang w:val="sl-SI"/>
        </w:rPr>
        <w:t>a</w:t>
      </w:r>
      <w:r w:rsidRPr="009A7131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 xml:space="preserve">cesta </w:t>
      </w:r>
      <w:r w:rsidRPr="009A7131">
        <w:rPr>
          <w:rFonts w:ascii="Arial" w:hAnsi="Arial"/>
          <w:sz w:val="22"/>
          <w:lang w:val="sl-SI"/>
        </w:rPr>
        <w:t>39</w:t>
      </w:r>
      <w:r w:rsidR="00E76E1D">
        <w:rPr>
          <w:rFonts w:ascii="Arial" w:hAnsi="Arial"/>
          <w:sz w:val="22"/>
          <w:lang w:val="sl-SI"/>
        </w:rPr>
        <w:t>.</w:t>
      </w:r>
    </w:p>
    <w:p w14:paraId="3CBB7605" w14:textId="77777777" w:rsidR="00E76E1D" w:rsidRDefault="00E76E1D" w:rsidP="00784D94">
      <w:pPr>
        <w:jc w:val="both"/>
        <w:rPr>
          <w:rFonts w:ascii="Arial" w:hAnsi="Arial"/>
          <w:sz w:val="22"/>
          <w:lang w:val="sl-SI"/>
        </w:rPr>
      </w:pPr>
    </w:p>
    <w:p w14:paraId="7EAB775A" w14:textId="77777777" w:rsidR="00784D94" w:rsidRDefault="00982FE6" w:rsidP="00784D94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</w:t>
      </w:r>
      <w:r w:rsidRPr="00982FE6">
        <w:rPr>
          <w:rFonts w:ascii="Arial" w:hAnsi="Arial"/>
          <w:sz w:val="22"/>
          <w:lang w:val="sl-SI"/>
        </w:rPr>
        <w:t>ajemnik</w:t>
      </w:r>
      <w:r>
        <w:rPr>
          <w:rFonts w:ascii="Arial" w:hAnsi="Arial"/>
          <w:sz w:val="22"/>
          <w:lang w:val="sl-SI"/>
        </w:rPr>
        <w:t xml:space="preserve"> krije stroške</w:t>
      </w:r>
      <w:r w:rsidRPr="00982FE6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>obratovalne stroške in druge</w:t>
      </w:r>
      <w:r w:rsidRPr="00982FE6">
        <w:rPr>
          <w:rFonts w:ascii="Arial" w:hAnsi="Arial"/>
          <w:sz w:val="22"/>
          <w:lang w:val="sl-SI"/>
        </w:rPr>
        <w:t xml:space="preserve"> strošk</w:t>
      </w:r>
      <w:r>
        <w:rPr>
          <w:rFonts w:ascii="Arial" w:hAnsi="Arial"/>
          <w:sz w:val="22"/>
          <w:lang w:val="sl-SI"/>
        </w:rPr>
        <w:t>e</w:t>
      </w:r>
      <w:r w:rsidR="000C560B">
        <w:rPr>
          <w:rFonts w:ascii="Arial" w:hAnsi="Arial"/>
          <w:sz w:val="22"/>
          <w:lang w:val="sl-SI"/>
        </w:rPr>
        <w:t>.</w:t>
      </w:r>
    </w:p>
    <w:p w14:paraId="130EBA39" w14:textId="77777777" w:rsidR="00BE0F45" w:rsidRDefault="00BE0F45" w:rsidP="00784D94">
      <w:pPr>
        <w:jc w:val="both"/>
        <w:rPr>
          <w:rFonts w:ascii="Arial" w:hAnsi="Arial"/>
          <w:sz w:val="22"/>
          <w:lang w:val="sl-SI"/>
        </w:rPr>
      </w:pPr>
    </w:p>
    <w:p w14:paraId="370AE05E" w14:textId="5F6E7A36" w:rsidR="00E76E1D" w:rsidRDefault="00BE0F45" w:rsidP="00BE0F45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S</w:t>
      </w:r>
      <w:r w:rsidR="00784D94" w:rsidRPr="009A7131">
        <w:rPr>
          <w:rFonts w:ascii="Arial" w:hAnsi="Arial"/>
          <w:sz w:val="22"/>
          <w:lang w:val="sl-SI"/>
        </w:rPr>
        <w:t>kupna površina prostor</w:t>
      </w:r>
      <w:r w:rsidR="007B252C">
        <w:rPr>
          <w:rFonts w:ascii="Arial" w:hAnsi="Arial"/>
          <w:sz w:val="22"/>
          <w:lang w:val="sl-SI"/>
        </w:rPr>
        <w:t>a</w:t>
      </w:r>
      <w:r w:rsidR="00784D94" w:rsidRPr="009A7131">
        <w:rPr>
          <w:rFonts w:ascii="Arial" w:hAnsi="Arial"/>
          <w:sz w:val="22"/>
          <w:lang w:val="sl-SI"/>
        </w:rPr>
        <w:t xml:space="preserve"> restavracije na lokaciji Jamova </w:t>
      </w:r>
      <w:r>
        <w:rPr>
          <w:rFonts w:ascii="Arial" w:hAnsi="Arial"/>
          <w:sz w:val="22"/>
          <w:lang w:val="sl-SI"/>
        </w:rPr>
        <w:t>cesta</w:t>
      </w:r>
      <w:r w:rsidR="00784D94">
        <w:rPr>
          <w:rFonts w:ascii="Arial" w:hAnsi="Arial"/>
          <w:sz w:val="22"/>
          <w:lang w:val="sl-SI"/>
        </w:rPr>
        <w:t xml:space="preserve"> </w:t>
      </w:r>
      <w:r w:rsidR="00784D94" w:rsidRPr="00CB2A2A">
        <w:rPr>
          <w:rFonts w:ascii="Arial" w:hAnsi="Arial"/>
          <w:sz w:val="22"/>
          <w:lang w:val="sl-SI"/>
        </w:rPr>
        <w:t xml:space="preserve">39 je </w:t>
      </w:r>
      <w:r w:rsidR="00CB2A2A" w:rsidRPr="00CB2A2A">
        <w:rPr>
          <w:rFonts w:ascii="Arial" w:hAnsi="Arial"/>
          <w:sz w:val="22"/>
          <w:lang w:val="sl-SI"/>
        </w:rPr>
        <w:t xml:space="preserve">275,61 </w:t>
      </w:r>
      <w:r w:rsidR="00784D94" w:rsidRPr="00CB2A2A">
        <w:rPr>
          <w:rFonts w:ascii="Arial" w:hAnsi="Arial"/>
          <w:sz w:val="22"/>
          <w:lang w:val="sl-SI"/>
        </w:rPr>
        <w:t>m</w:t>
      </w:r>
      <w:r w:rsidR="00784D94" w:rsidRPr="00CB2A2A">
        <w:rPr>
          <w:rFonts w:ascii="Arial" w:hAnsi="Arial"/>
          <w:sz w:val="22"/>
          <w:vertAlign w:val="superscript"/>
          <w:lang w:val="sl-SI"/>
        </w:rPr>
        <w:t>2</w:t>
      </w:r>
      <w:r w:rsidR="0074354B">
        <w:rPr>
          <w:rFonts w:ascii="Arial" w:hAnsi="Arial"/>
          <w:sz w:val="22"/>
          <w:lang w:val="sl-SI"/>
        </w:rPr>
        <w:t>.</w:t>
      </w:r>
    </w:p>
    <w:p w14:paraId="374E50D0" w14:textId="2C5343FB" w:rsidR="00982FE6" w:rsidRPr="00CB2A2A" w:rsidRDefault="000C560B" w:rsidP="00BE0F45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D</w:t>
      </w:r>
      <w:r w:rsidR="00BE0F45" w:rsidRPr="00CB2A2A">
        <w:rPr>
          <w:rFonts w:ascii="Arial" w:hAnsi="Arial"/>
          <w:sz w:val="22"/>
          <w:lang w:val="sl-SI"/>
        </w:rPr>
        <w:t xml:space="preserve">elovni čas je od ponedeljka do petka od </w:t>
      </w:r>
      <w:r w:rsidR="00183C80">
        <w:rPr>
          <w:rFonts w:ascii="Arial" w:hAnsi="Arial"/>
          <w:sz w:val="22"/>
          <w:lang w:val="sl-SI"/>
        </w:rPr>
        <w:t>8</w:t>
      </w:r>
      <w:r w:rsidR="00BE0F45" w:rsidRPr="00CB2A2A">
        <w:rPr>
          <w:rFonts w:ascii="Arial" w:hAnsi="Arial"/>
          <w:sz w:val="22"/>
          <w:lang w:val="sl-SI"/>
        </w:rPr>
        <w:t xml:space="preserve">. do </w:t>
      </w:r>
      <w:r w:rsidR="00BE0F45" w:rsidRPr="00D60302">
        <w:rPr>
          <w:rFonts w:ascii="Arial" w:hAnsi="Arial"/>
          <w:sz w:val="22"/>
          <w:lang w:val="sl-SI"/>
        </w:rPr>
        <w:t>16. ure. Predvideno</w:t>
      </w:r>
      <w:r w:rsidR="007B252C" w:rsidRPr="00D60302">
        <w:rPr>
          <w:rFonts w:ascii="Arial" w:hAnsi="Arial"/>
          <w:sz w:val="22"/>
          <w:lang w:val="sl-SI"/>
        </w:rPr>
        <w:t xml:space="preserve"> število dnevnih obrokov je </w:t>
      </w:r>
      <w:r w:rsidR="00E76E1D">
        <w:rPr>
          <w:rFonts w:ascii="Arial" w:hAnsi="Arial"/>
          <w:sz w:val="22"/>
          <w:lang w:val="sl-SI"/>
        </w:rPr>
        <w:t xml:space="preserve">na lokaciji Jamova je </w:t>
      </w:r>
      <w:r w:rsidR="007B252C" w:rsidRPr="00D60302">
        <w:rPr>
          <w:rFonts w:ascii="Arial" w:hAnsi="Arial"/>
          <w:sz w:val="22"/>
          <w:lang w:val="sl-SI"/>
        </w:rPr>
        <w:t>3</w:t>
      </w:r>
      <w:r w:rsidR="00183C80">
        <w:rPr>
          <w:rFonts w:ascii="Arial" w:hAnsi="Arial"/>
          <w:sz w:val="22"/>
          <w:lang w:val="sl-SI"/>
        </w:rPr>
        <w:t>0</w:t>
      </w:r>
      <w:r w:rsidR="007B252C" w:rsidRPr="00D60302">
        <w:rPr>
          <w:rFonts w:ascii="Arial" w:hAnsi="Arial"/>
          <w:sz w:val="22"/>
          <w:lang w:val="sl-SI"/>
        </w:rPr>
        <w:t>0</w:t>
      </w:r>
      <w:r w:rsidR="00AE08BD">
        <w:rPr>
          <w:rFonts w:ascii="Arial" w:hAnsi="Arial"/>
          <w:sz w:val="22"/>
          <w:lang w:val="sl-SI"/>
        </w:rPr>
        <w:t>.</w:t>
      </w:r>
    </w:p>
    <w:p w14:paraId="527F0D29" w14:textId="77777777" w:rsidR="00982FE6" w:rsidRPr="00CB2A2A" w:rsidRDefault="00982FE6" w:rsidP="00BE0F45">
      <w:pPr>
        <w:rPr>
          <w:rFonts w:ascii="Arial" w:hAnsi="Arial"/>
          <w:sz w:val="22"/>
          <w:lang w:val="sl-SI"/>
        </w:rPr>
      </w:pPr>
    </w:p>
    <w:p w14:paraId="6F28B050" w14:textId="77777777" w:rsidR="00982FE6" w:rsidRPr="0088413A" w:rsidRDefault="00982FE6" w:rsidP="00982FE6">
      <w:pPr>
        <w:jc w:val="both"/>
        <w:rPr>
          <w:rFonts w:ascii="Arial" w:hAnsi="Arial"/>
          <w:sz w:val="22"/>
          <w:lang w:val="sl-SI"/>
        </w:rPr>
      </w:pPr>
      <w:r w:rsidRPr="00CB2A2A">
        <w:rPr>
          <w:rFonts w:ascii="Arial" w:hAnsi="Arial"/>
          <w:sz w:val="22"/>
          <w:lang w:val="sl-SI"/>
        </w:rPr>
        <w:t xml:space="preserve">Najemnik ne sme </w:t>
      </w:r>
      <w:r w:rsidR="005C639C" w:rsidRPr="00CB2A2A">
        <w:rPr>
          <w:rFonts w:ascii="Arial" w:hAnsi="Arial"/>
          <w:sz w:val="22"/>
          <w:lang w:val="sl-SI"/>
        </w:rPr>
        <w:t>odda</w:t>
      </w:r>
      <w:r w:rsidRPr="00CB2A2A">
        <w:rPr>
          <w:rFonts w:ascii="Arial" w:hAnsi="Arial"/>
          <w:sz w:val="22"/>
          <w:lang w:val="sl-SI"/>
        </w:rPr>
        <w:t>ti v podnajem predmeta pogodbe. Za preureditve in izboljšave</w:t>
      </w:r>
      <w:r w:rsidRPr="00C7148B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 xml:space="preserve">mora najemnik pridobiti </w:t>
      </w:r>
      <w:r w:rsidRPr="00C7148B">
        <w:rPr>
          <w:rFonts w:ascii="Arial" w:hAnsi="Arial"/>
          <w:sz w:val="22"/>
          <w:lang w:val="sl-SI"/>
        </w:rPr>
        <w:t>predhodno pisno soglasje najemodajalca, pri čemer</w:t>
      </w:r>
      <w:r>
        <w:rPr>
          <w:rFonts w:ascii="Arial" w:hAnsi="Arial"/>
          <w:sz w:val="22"/>
          <w:lang w:val="sl-SI"/>
        </w:rPr>
        <w:t xml:space="preserve"> se vložena sredstva ne povrnejo najemniku.</w:t>
      </w:r>
    </w:p>
    <w:p w14:paraId="0700E5C7" w14:textId="77777777" w:rsidR="00784D94" w:rsidRDefault="00784D94" w:rsidP="00BE0F45">
      <w:pPr>
        <w:jc w:val="both"/>
        <w:rPr>
          <w:rFonts w:ascii="Arial" w:hAnsi="Arial"/>
          <w:sz w:val="22"/>
          <w:lang w:val="sl-SI"/>
        </w:rPr>
      </w:pPr>
    </w:p>
    <w:p w14:paraId="487BA862" w14:textId="77777777" w:rsidR="00BE0F45" w:rsidRDefault="00BE0F45" w:rsidP="00BE0F45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ajemnik mora izpolnjevati naslednje pogoje:</w:t>
      </w:r>
    </w:p>
    <w:p w14:paraId="4AF78E12" w14:textId="77777777" w:rsidR="00784D94" w:rsidRPr="001303F2" w:rsidRDefault="00186688" w:rsidP="001303F2">
      <w:pPr>
        <w:pStyle w:val="ListParagraph"/>
        <w:numPr>
          <w:ilvl w:val="0"/>
          <w:numId w:val="43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i</w:t>
      </w:r>
      <w:r w:rsidR="00BE0F45" w:rsidRPr="001303F2">
        <w:rPr>
          <w:rFonts w:ascii="Arial" w:hAnsi="Arial"/>
          <w:sz w:val="22"/>
          <w:lang w:val="sl-SI"/>
        </w:rPr>
        <w:t>ma registracijo</w:t>
      </w:r>
      <w:r w:rsidR="00784D94" w:rsidRPr="001303F2">
        <w:rPr>
          <w:rFonts w:ascii="Arial" w:hAnsi="Arial"/>
          <w:sz w:val="22"/>
          <w:lang w:val="sl-SI"/>
        </w:rPr>
        <w:t xml:space="preserve"> za opravljanje gostinske dejavnosti,</w:t>
      </w:r>
    </w:p>
    <w:p w14:paraId="1612138C" w14:textId="77777777" w:rsidR="005C639C" w:rsidRPr="009A7131" w:rsidRDefault="005C639C" w:rsidP="005C639C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9A7131">
        <w:rPr>
          <w:rFonts w:ascii="Arial" w:hAnsi="Arial"/>
          <w:sz w:val="22"/>
          <w:lang w:val="sl-SI"/>
        </w:rPr>
        <w:t>izvaja delo z lastnim osebjem</w:t>
      </w:r>
      <w:r>
        <w:rPr>
          <w:rFonts w:ascii="Arial" w:hAnsi="Arial"/>
          <w:sz w:val="22"/>
          <w:lang w:val="sl-SI"/>
        </w:rPr>
        <w:t>,</w:t>
      </w:r>
    </w:p>
    <w:p w14:paraId="4E848E84" w14:textId="77777777" w:rsidR="00784D94" w:rsidRPr="003071CD" w:rsidRDefault="00784D94" w:rsidP="008447F5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nudi transportno posodo,</w:t>
      </w:r>
      <w:r w:rsidR="00BE0F45" w:rsidRPr="003071CD">
        <w:rPr>
          <w:rFonts w:ascii="Arial" w:hAnsi="Arial"/>
          <w:sz w:val="22"/>
          <w:lang w:val="sl-SI"/>
        </w:rPr>
        <w:t xml:space="preserve"> </w:t>
      </w:r>
      <w:r w:rsidRPr="003071CD">
        <w:rPr>
          <w:rFonts w:ascii="Arial" w:hAnsi="Arial"/>
          <w:sz w:val="22"/>
          <w:lang w:val="sl-SI"/>
        </w:rPr>
        <w:t>drobni inventar in jedilno posodo,</w:t>
      </w:r>
    </w:p>
    <w:p w14:paraId="4E5C41AF" w14:textId="77777777" w:rsidR="00784D94" w:rsidRPr="003071CD" w:rsidRDefault="00BE0F45" w:rsidP="001303F2">
      <w:pPr>
        <w:numPr>
          <w:ilvl w:val="0"/>
          <w:numId w:val="31"/>
        </w:numPr>
        <w:ind w:left="709" w:hanging="349"/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ima r</w:t>
      </w:r>
      <w:r w:rsidR="00784D94" w:rsidRPr="003071CD">
        <w:rPr>
          <w:rFonts w:ascii="Arial" w:hAnsi="Arial"/>
          <w:sz w:val="22"/>
          <w:lang w:val="sl-SI"/>
        </w:rPr>
        <w:t>ačunalniški sistem, ki omogoča plačevanje na vse načine (gotovina, plačilne kartice, kreditne kartice,</w:t>
      </w:r>
      <w:r w:rsidRPr="003071CD">
        <w:rPr>
          <w:rFonts w:ascii="Arial" w:hAnsi="Arial"/>
          <w:sz w:val="22"/>
          <w:lang w:val="sl-SI"/>
        </w:rPr>
        <w:t xml:space="preserve"> izkaznice IJS</w:t>
      </w:r>
      <w:r w:rsidR="00784D94" w:rsidRPr="003071CD">
        <w:rPr>
          <w:rFonts w:ascii="Arial" w:hAnsi="Arial"/>
          <w:sz w:val="22"/>
          <w:lang w:val="sl-SI"/>
        </w:rPr>
        <w:t>)</w:t>
      </w:r>
      <w:r w:rsidR="002036C5" w:rsidRPr="003071CD">
        <w:rPr>
          <w:rFonts w:ascii="Arial" w:hAnsi="Arial"/>
          <w:sz w:val="22"/>
          <w:lang w:val="sl-SI"/>
        </w:rPr>
        <w:t>,</w:t>
      </w:r>
    </w:p>
    <w:p w14:paraId="4450A759" w14:textId="77777777" w:rsidR="00784D94" w:rsidRDefault="00784D94" w:rsidP="001303F2">
      <w:pPr>
        <w:pStyle w:val="ListParagraph"/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4632A2">
        <w:rPr>
          <w:rFonts w:ascii="Arial" w:hAnsi="Arial"/>
          <w:sz w:val="22"/>
          <w:lang w:val="sl-SI"/>
        </w:rPr>
        <w:t xml:space="preserve">nudi dnevno </w:t>
      </w:r>
      <w:r w:rsidR="00BE0F45" w:rsidRPr="004632A2">
        <w:rPr>
          <w:rFonts w:ascii="Arial" w:hAnsi="Arial"/>
          <w:sz w:val="22"/>
          <w:lang w:val="sl-SI"/>
        </w:rPr>
        <w:t>najmanj</w:t>
      </w:r>
      <w:r w:rsidR="00183C80">
        <w:rPr>
          <w:rFonts w:ascii="Arial" w:hAnsi="Arial"/>
          <w:sz w:val="22"/>
          <w:lang w:val="sl-SI"/>
        </w:rPr>
        <w:t xml:space="preserve"> tri </w:t>
      </w:r>
      <w:r w:rsidRPr="004632A2">
        <w:rPr>
          <w:rFonts w:ascii="Arial" w:hAnsi="Arial"/>
          <w:sz w:val="22"/>
          <w:lang w:val="sl-SI"/>
        </w:rPr>
        <w:t>tople</w:t>
      </w:r>
      <w:r w:rsidR="004632A2" w:rsidRPr="004632A2">
        <w:rPr>
          <w:rFonts w:ascii="Arial" w:hAnsi="Arial"/>
          <w:sz w:val="22"/>
          <w:lang w:val="sl-SI"/>
        </w:rPr>
        <w:t xml:space="preserve"> menije</w:t>
      </w:r>
      <w:r w:rsidR="00183C80">
        <w:rPr>
          <w:rFonts w:ascii="Arial" w:hAnsi="Arial"/>
          <w:sz w:val="22"/>
          <w:lang w:val="sl-SI"/>
        </w:rPr>
        <w:t xml:space="preserve"> (mesni, vegetarija</w:t>
      </w:r>
      <w:r w:rsidR="000C560B">
        <w:rPr>
          <w:rFonts w:ascii="Arial" w:hAnsi="Arial"/>
          <w:sz w:val="22"/>
          <w:lang w:val="sl-SI"/>
        </w:rPr>
        <w:t>nsk</w:t>
      </w:r>
      <w:r w:rsidR="00183C80">
        <w:rPr>
          <w:rFonts w:ascii="Arial" w:hAnsi="Arial"/>
          <w:sz w:val="22"/>
          <w:lang w:val="sl-SI"/>
        </w:rPr>
        <w:t xml:space="preserve">i oz. </w:t>
      </w:r>
      <w:proofErr w:type="spellStart"/>
      <w:r w:rsidR="00183C80">
        <w:rPr>
          <w:rFonts w:ascii="Arial" w:hAnsi="Arial"/>
          <w:sz w:val="22"/>
          <w:lang w:val="sl-SI"/>
        </w:rPr>
        <w:t>veganski</w:t>
      </w:r>
      <w:proofErr w:type="spellEnd"/>
      <w:r w:rsidR="00183C80">
        <w:rPr>
          <w:rFonts w:ascii="Arial" w:hAnsi="Arial"/>
          <w:sz w:val="22"/>
          <w:lang w:val="sl-SI"/>
        </w:rPr>
        <w:t xml:space="preserve">, enolončnice), </w:t>
      </w:r>
      <w:r w:rsidR="004F2097">
        <w:rPr>
          <w:rFonts w:ascii="Arial" w:hAnsi="Arial"/>
          <w:sz w:val="22"/>
          <w:lang w:val="sl-SI"/>
        </w:rPr>
        <w:t xml:space="preserve">ki </w:t>
      </w:r>
      <w:r w:rsidR="00183C80">
        <w:rPr>
          <w:rFonts w:ascii="Arial" w:hAnsi="Arial"/>
          <w:sz w:val="22"/>
          <w:lang w:val="sl-SI"/>
        </w:rPr>
        <w:t>so na voljo od 10:00 ure do 14:30 ure v nespremenjeni obliki</w:t>
      </w:r>
      <w:r w:rsidR="00F33F64">
        <w:rPr>
          <w:rFonts w:ascii="Arial" w:hAnsi="Arial"/>
          <w:sz w:val="22"/>
          <w:lang w:val="sl-SI"/>
        </w:rPr>
        <w:t>,</w:t>
      </w:r>
    </w:p>
    <w:p w14:paraId="6530D3D3" w14:textId="77777777" w:rsidR="00595C7D" w:rsidRPr="00595C7D" w:rsidRDefault="00595C7D" w:rsidP="00595C7D">
      <w:pPr>
        <w:pStyle w:val="ListParagraph"/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595C7D">
        <w:rPr>
          <w:rFonts w:ascii="Arial" w:hAnsi="Arial"/>
          <w:sz w:val="22"/>
          <w:lang w:val="sl-SI"/>
        </w:rPr>
        <w:t>za lokacijo Jamova v času od 10:00 do 14:30 mora zagotoviti eno osebo stalno na blagajni in dve za strežbo,</w:t>
      </w:r>
    </w:p>
    <w:p w14:paraId="05DF9524" w14:textId="77777777" w:rsidR="00784D94" w:rsidRPr="003071CD" w:rsidRDefault="00784D9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 xml:space="preserve">nudi </w:t>
      </w:r>
      <w:r w:rsidR="00BE0F45" w:rsidRPr="003071CD">
        <w:rPr>
          <w:rFonts w:ascii="Arial" w:hAnsi="Arial"/>
          <w:sz w:val="22"/>
          <w:lang w:val="sl-SI"/>
        </w:rPr>
        <w:t xml:space="preserve">poljubno </w:t>
      </w:r>
      <w:r w:rsidRPr="003071CD">
        <w:rPr>
          <w:rFonts w:ascii="Arial" w:hAnsi="Arial"/>
          <w:sz w:val="22"/>
          <w:lang w:val="sl-SI"/>
        </w:rPr>
        <w:t>kombiniranje prilog posameznih menijev,</w:t>
      </w:r>
    </w:p>
    <w:p w14:paraId="77537F74" w14:textId="40F1BAC6" w:rsidR="007C2956" w:rsidRPr="004632A2" w:rsidRDefault="002036C5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4632A2">
        <w:rPr>
          <w:rFonts w:ascii="Arial" w:hAnsi="Arial"/>
          <w:sz w:val="22"/>
          <w:lang w:val="sl-SI"/>
        </w:rPr>
        <w:t xml:space="preserve">zagotavlja samopostrežni </w:t>
      </w:r>
      <w:r w:rsidR="00784D94" w:rsidRPr="004632A2">
        <w:rPr>
          <w:rFonts w:ascii="Arial" w:hAnsi="Arial"/>
          <w:sz w:val="22"/>
          <w:lang w:val="sl-SI"/>
        </w:rPr>
        <w:t>solatni bife</w:t>
      </w:r>
      <w:r w:rsidR="00183C80">
        <w:rPr>
          <w:rFonts w:ascii="Arial" w:hAnsi="Arial"/>
          <w:sz w:val="22"/>
          <w:lang w:val="sl-SI"/>
        </w:rPr>
        <w:t xml:space="preserve"> </w:t>
      </w:r>
      <w:r w:rsidR="00D57870">
        <w:rPr>
          <w:rFonts w:ascii="Arial" w:hAnsi="Arial"/>
          <w:sz w:val="22"/>
          <w:lang w:val="sl-SI"/>
        </w:rPr>
        <w:t xml:space="preserve">ali </w:t>
      </w:r>
      <w:r w:rsidR="00183C80">
        <w:rPr>
          <w:rFonts w:ascii="Arial" w:hAnsi="Arial"/>
          <w:sz w:val="22"/>
          <w:lang w:val="sl-SI"/>
        </w:rPr>
        <w:t>možnost vnaprej pripravljene solate,</w:t>
      </w:r>
    </w:p>
    <w:p w14:paraId="5563266C" w14:textId="77777777" w:rsidR="00F33F64" w:rsidRDefault="00F33F6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možnost menija, ki ne vsebuje alergenov (gluten, oreščki,…),</w:t>
      </w:r>
    </w:p>
    <w:p w14:paraId="57C5D024" w14:textId="77777777" w:rsidR="009B7E91" w:rsidRDefault="009B7E91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zagotavlja kvalitetno prehrano,</w:t>
      </w:r>
    </w:p>
    <w:p w14:paraId="0BCA812A" w14:textId="662C51FF" w:rsidR="00F33F64" w:rsidRPr="00595C7D" w:rsidRDefault="009B7E91" w:rsidP="00C02B32">
      <w:pPr>
        <w:numPr>
          <w:ilvl w:val="0"/>
          <w:numId w:val="31"/>
        </w:numPr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  <w:lang w:val="sl-SI"/>
        </w:rPr>
        <w:t>zagotavlja raznoliko prehrano</w:t>
      </w:r>
      <w:r w:rsidR="00F33F64" w:rsidRPr="00595C7D">
        <w:rPr>
          <w:rFonts w:ascii="Arial" w:hAnsi="Arial"/>
          <w:sz w:val="22"/>
          <w:lang w:val="sl-SI"/>
        </w:rPr>
        <w:t>,</w:t>
      </w:r>
    </w:p>
    <w:p w14:paraId="72C9E0AD" w14:textId="77777777" w:rsidR="004F2097" w:rsidRDefault="004F2097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gotavlja zaposlenim </w:t>
      </w:r>
      <w:proofErr w:type="spellStart"/>
      <w:r>
        <w:rPr>
          <w:rFonts w:ascii="Arial" w:hAnsi="Arial"/>
          <w:sz w:val="22"/>
          <w:lang w:val="sl-SI"/>
        </w:rPr>
        <w:t>feksibilnost</w:t>
      </w:r>
      <w:proofErr w:type="spellEnd"/>
      <w:r>
        <w:rPr>
          <w:rFonts w:ascii="Arial" w:hAnsi="Arial"/>
          <w:sz w:val="22"/>
          <w:lang w:val="sl-SI"/>
        </w:rPr>
        <w:t xml:space="preserve"> pri količini obrokov (polovična porcija, neka oblika </w:t>
      </w:r>
      <w:proofErr w:type="spellStart"/>
      <w:r>
        <w:rPr>
          <w:rFonts w:ascii="Arial" w:hAnsi="Arial"/>
          <w:sz w:val="22"/>
          <w:lang w:val="sl-SI"/>
        </w:rPr>
        <w:t>repeteja</w:t>
      </w:r>
      <w:proofErr w:type="spellEnd"/>
      <w:r>
        <w:rPr>
          <w:rFonts w:ascii="Arial" w:hAnsi="Arial"/>
          <w:sz w:val="22"/>
          <w:lang w:val="sl-SI"/>
        </w:rPr>
        <w:t xml:space="preserve"> ali večje porcije),</w:t>
      </w:r>
    </w:p>
    <w:p w14:paraId="45BD446F" w14:textId="77777777" w:rsidR="004F2097" w:rsidRDefault="00F33F6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gotavlja </w:t>
      </w:r>
      <w:r w:rsidR="004F2097">
        <w:rPr>
          <w:rFonts w:ascii="Arial" w:hAnsi="Arial"/>
          <w:sz w:val="22"/>
          <w:lang w:val="sl-SI"/>
        </w:rPr>
        <w:t>osnovno postrežbo v angleščini</w:t>
      </w:r>
      <w:r w:rsidR="00B54F0E">
        <w:rPr>
          <w:rFonts w:ascii="Arial" w:hAnsi="Arial"/>
          <w:sz w:val="22"/>
          <w:lang w:val="sl-SI"/>
        </w:rPr>
        <w:t>.</w:t>
      </w:r>
    </w:p>
    <w:p w14:paraId="08F72C45" w14:textId="77777777" w:rsidR="00F33F64" w:rsidRDefault="004F2097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java menijev za cel teden v naprej na spletni strani IJS, v slovenskem in angleškem jeziku z navedbo vsebnosti alergenov v obeh jezikih</w:t>
      </w:r>
      <w:r w:rsidR="00F33F64">
        <w:rPr>
          <w:rFonts w:ascii="Arial" w:hAnsi="Arial"/>
          <w:sz w:val="22"/>
          <w:lang w:val="sl-SI"/>
        </w:rPr>
        <w:t>,</w:t>
      </w:r>
    </w:p>
    <w:p w14:paraId="0D6A13A8" w14:textId="77777777" w:rsidR="002036C5" w:rsidRDefault="00F33F6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 pred</w:t>
      </w:r>
      <w:r w:rsidR="004F2097">
        <w:rPr>
          <w:rFonts w:ascii="Arial" w:hAnsi="Arial"/>
          <w:sz w:val="22"/>
          <w:lang w:val="sl-SI"/>
        </w:rPr>
        <w:t>hodnem</w:t>
      </w:r>
      <w:r>
        <w:rPr>
          <w:rFonts w:ascii="Arial" w:hAnsi="Arial"/>
          <w:sz w:val="22"/>
          <w:lang w:val="sl-SI"/>
        </w:rPr>
        <w:t xml:space="preserve"> dogovoru s st</w:t>
      </w:r>
      <w:r w:rsidR="004F2097">
        <w:rPr>
          <w:rFonts w:ascii="Arial" w:hAnsi="Arial"/>
          <w:sz w:val="22"/>
          <w:lang w:val="sl-SI"/>
        </w:rPr>
        <w:t>rani</w:t>
      </w:r>
      <w:r>
        <w:rPr>
          <w:rFonts w:ascii="Arial" w:hAnsi="Arial"/>
          <w:sz w:val="22"/>
          <w:lang w:val="sl-SI"/>
        </w:rPr>
        <w:t xml:space="preserve"> IJS možnost zagotavljanja kave, rogljičkov, piškotov </w:t>
      </w:r>
      <w:r w:rsidR="00F97C26">
        <w:rPr>
          <w:rFonts w:ascii="Arial" w:hAnsi="Arial"/>
          <w:sz w:val="22"/>
          <w:lang w:val="sl-SI"/>
        </w:rPr>
        <w:t>za različne dogodke oz. sestanke,</w:t>
      </w:r>
    </w:p>
    <w:p w14:paraId="3980DD89" w14:textId="77777777" w:rsidR="00B85A02" w:rsidRPr="00B85A02" w:rsidRDefault="00B85A02" w:rsidP="00B85A02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 predhodnem dogovoru s strani IJS mora zagotoviti postrežbo večjega števila obiskovalcev tečajev, konferenc oz. drugih dogodkov, po potrebi tudi s toplim obrokom,</w:t>
      </w:r>
    </w:p>
    <w:p w14:paraId="1FBFB1E1" w14:textId="77777777" w:rsidR="00F83234" w:rsidRPr="00294A99" w:rsidRDefault="00F83234" w:rsidP="00F8323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294A99">
        <w:rPr>
          <w:rFonts w:ascii="Arial" w:hAnsi="Arial"/>
          <w:sz w:val="22"/>
          <w:lang w:val="sl-SI"/>
        </w:rPr>
        <w:t>zagotavlja odvoz organskih in neorganskih odpadkov ter čiščenje prostorov na lastne stroške,</w:t>
      </w:r>
    </w:p>
    <w:p w14:paraId="1817C7CD" w14:textId="77777777" w:rsidR="00F83234" w:rsidRPr="000B030A" w:rsidRDefault="00F83234" w:rsidP="00F8323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0B030A">
        <w:rPr>
          <w:rFonts w:ascii="Arial" w:hAnsi="Arial"/>
          <w:sz w:val="22"/>
          <w:lang w:val="sl-SI"/>
        </w:rPr>
        <w:t>krije stroške servisiranja in popravil vse najete opreme,</w:t>
      </w:r>
    </w:p>
    <w:p w14:paraId="6358CCC0" w14:textId="4BDC127D" w:rsidR="00AA2EB2" w:rsidRDefault="00AA2EB2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br w:type="page"/>
      </w:r>
    </w:p>
    <w:p w14:paraId="54BE1A01" w14:textId="77777777" w:rsidR="00784D94" w:rsidRPr="003071CD" w:rsidRDefault="00784D94" w:rsidP="00784D94">
      <w:pPr>
        <w:jc w:val="both"/>
        <w:rPr>
          <w:rFonts w:ascii="Arial" w:hAnsi="Arial"/>
          <w:sz w:val="22"/>
          <w:lang w:val="sl-SI"/>
        </w:rPr>
      </w:pPr>
    </w:p>
    <w:p w14:paraId="60B3D450" w14:textId="77777777" w:rsidR="00784D94" w:rsidRDefault="00784D94" w:rsidP="00784D94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Najemnik bo lahko</w:t>
      </w:r>
      <w:r w:rsidR="00A90D7C">
        <w:rPr>
          <w:rFonts w:ascii="Arial" w:hAnsi="Arial"/>
          <w:sz w:val="22"/>
          <w:lang w:val="sl-SI"/>
        </w:rPr>
        <w:t xml:space="preserve"> na lokaciji Jamova</w:t>
      </w:r>
      <w:r w:rsidRPr="003071CD">
        <w:rPr>
          <w:rFonts w:ascii="Arial" w:hAnsi="Arial"/>
          <w:sz w:val="22"/>
          <w:lang w:val="sl-SI"/>
        </w:rPr>
        <w:t xml:space="preserve"> </w:t>
      </w:r>
      <w:r w:rsidRPr="004632A2">
        <w:rPr>
          <w:rFonts w:ascii="Arial" w:hAnsi="Arial"/>
          <w:sz w:val="22"/>
          <w:lang w:val="sl-SI"/>
        </w:rPr>
        <w:t xml:space="preserve">zagotavljal storitve tudi </w:t>
      </w:r>
      <w:r w:rsidR="003E37B2" w:rsidRPr="004632A2">
        <w:rPr>
          <w:rFonts w:ascii="Arial" w:hAnsi="Arial"/>
          <w:sz w:val="22"/>
          <w:lang w:val="sl-SI"/>
        </w:rPr>
        <w:t>obiskovalcem IJS</w:t>
      </w:r>
      <w:r w:rsidRPr="004632A2">
        <w:rPr>
          <w:rFonts w:ascii="Arial" w:hAnsi="Arial"/>
          <w:sz w:val="22"/>
          <w:lang w:val="sl-SI"/>
        </w:rPr>
        <w:t>.</w:t>
      </w:r>
    </w:p>
    <w:p w14:paraId="6DE4F6D9" w14:textId="77777777" w:rsidR="00AA1BC8" w:rsidRDefault="00AA1BC8" w:rsidP="00784D9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03DED15B" w14:textId="77777777" w:rsidR="004F2097" w:rsidRPr="004F2097" w:rsidRDefault="004F2097" w:rsidP="004F2097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  <w:r w:rsidRPr="004F2097">
        <w:rPr>
          <w:rFonts w:ascii="Arial" w:hAnsi="Arial"/>
          <w:sz w:val="22"/>
          <w:lang w:val="sl-SI"/>
        </w:rPr>
        <w:t>Najemodajalec bo predvidoma v času izvajanja storitve postavil merjenje zasedenosti interne restavracije za potrebe minimiziranje gneče.</w:t>
      </w:r>
    </w:p>
    <w:p w14:paraId="1612408A" w14:textId="77777777" w:rsidR="004F2097" w:rsidRPr="004F2097" w:rsidRDefault="004F2097" w:rsidP="004F2097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</w:p>
    <w:p w14:paraId="5542B59D" w14:textId="77777777" w:rsidR="004F2097" w:rsidRPr="004F2097" w:rsidRDefault="004F2097" w:rsidP="004F2097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  <w:r w:rsidRPr="004F2097">
        <w:rPr>
          <w:rFonts w:ascii="Arial" w:hAnsi="Arial"/>
          <w:sz w:val="22"/>
          <w:lang w:val="sl-SI"/>
        </w:rPr>
        <w:t xml:space="preserve">Najemodajalec bo prav tako poskusil vzpostaviti sistem </w:t>
      </w:r>
      <w:proofErr w:type="spellStart"/>
      <w:r w:rsidRPr="004F2097">
        <w:rPr>
          <w:rFonts w:ascii="Arial" w:hAnsi="Arial"/>
          <w:sz w:val="22"/>
          <w:lang w:val="sl-SI"/>
        </w:rPr>
        <w:t>prednaročanja</w:t>
      </w:r>
      <w:proofErr w:type="spellEnd"/>
      <w:r w:rsidRPr="004F2097">
        <w:rPr>
          <w:rFonts w:ascii="Arial" w:hAnsi="Arial"/>
          <w:sz w:val="22"/>
          <w:lang w:val="sl-SI"/>
        </w:rPr>
        <w:t xml:space="preserve"> obrokov za naslednji dan za boljšo oceno potrebnega števila obrokov.</w:t>
      </w:r>
    </w:p>
    <w:p w14:paraId="7B3E2CCF" w14:textId="77777777" w:rsidR="00AA1BC8" w:rsidRPr="004F2097" w:rsidRDefault="00AA1BC8" w:rsidP="00784D94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</w:p>
    <w:p w14:paraId="1B4A0D2B" w14:textId="77777777" w:rsidR="00E62884" w:rsidRPr="00E62884" w:rsidRDefault="0033165B" w:rsidP="004F2097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3071CD">
        <w:rPr>
          <w:rFonts w:ascii="Arial" w:hAnsi="Arial" w:cs="Arial"/>
          <w:bCs/>
          <w:lang w:val="sl-SI" w:eastAsia="zh-CN"/>
        </w:rPr>
        <w:br w:type="page"/>
      </w:r>
      <w:r w:rsidR="00E62884" w:rsidRPr="00E62884">
        <w:rPr>
          <w:rFonts w:ascii="Arial" w:hAnsi="Arial" w:cs="Arial"/>
          <w:b/>
          <w:bCs/>
          <w:sz w:val="22"/>
          <w:szCs w:val="22"/>
          <w:lang w:val="sl-SI" w:eastAsia="zh-CN"/>
        </w:rPr>
        <w:lastRenderedPageBreak/>
        <w:t>Priloga 2</w:t>
      </w:r>
    </w:p>
    <w:p w14:paraId="02E7E9CA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1600A295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3169EA73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475410B9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7F1265F7" w14:textId="77777777" w:rsidR="00E62884" w:rsidRPr="00E62884" w:rsidRDefault="00E62884" w:rsidP="00E62884">
      <w:pPr>
        <w:jc w:val="center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E62884">
        <w:rPr>
          <w:rFonts w:ascii="Arial" w:hAnsi="Arial" w:cs="Arial"/>
          <w:b/>
          <w:bCs/>
          <w:sz w:val="22"/>
          <w:szCs w:val="22"/>
          <w:lang w:val="sl-SI" w:eastAsia="zh-CN"/>
        </w:rPr>
        <w:t>IZJAVA PONUDNIKA</w:t>
      </w:r>
    </w:p>
    <w:p w14:paraId="7FDEAFFC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1D124F1C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6271A2B0" w14:textId="77777777" w:rsidR="00E62884" w:rsidRDefault="00E62884" w:rsidP="00E62884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3C7B18A6" w14:textId="77777777" w:rsidR="00E62884" w:rsidRPr="00721987" w:rsidRDefault="00E62884" w:rsidP="00E62884">
      <w:pPr>
        <w:jc w:val="both"/>
        <w:rPr>
          <w:rFonts w:ascii="Arial" w:hAnsi="Arial"/>
          <w:sz w:val="22"/>
          <w:lang w:val="sl-SI"/>
        </w:rPr>
      </w:pPr>
      <w:r w:rsidRPr="00721987">
        <w:rPr>
          <w:rFonts w:ascii="Arial" w:hAnsi="Arial" w:cs="Arial"/>
          <w:sz w:val="22"/>
          <w:szCs w:val="22"/>
          <w:lang w:val="sl-SI"/>
        </w:rPr>
        <w:t xml:space="preserve">Kot ponudnik izjavljamo, </w:t>
      </w:r>
      <w:r w:rsidRPr="00721987">
        <w:rPr>
          <w:rFonts w:ascii="Arial" w:hAnsi="Arial"/>
          <w:sz w:val="22"/>
          <w:lang w:val="sl-SI"/>
        </w:rPr>
        <w:t>da sprejem</w:t>
      </w:r>
      <w:r w:rsidR="00416DA8" w:rsidRPr="00721987">
        <w:rPr>
          <w:rFonts w:ascii="Arial" w:hAnsi="Arial"/>
          <w:sz w:val="22"/>
          <w:lang w:val="sl-SI"/>
        </w:rPr>
        <w:t>amo</w:t>
      </w:r>
      <w:r w:rsidRPr="00721987">
        <w:rPr>
          <w:rFonts w:ascii="Arial" w:hAnsi="Arial"/>
          <w:sz w:val="22"/>
          <w:lang w:val="sl-SI"/>
        </w:rPr>
        <w:t xml:space="preserve"> pogoje najema in da bomo opravljali gostinsko dejavnost pod pogoji, navedenimi v Prilogi 1.</w:t>
      </w:r>
    </w:p>
    <w:p w14:paraId="596D628F" w14:textId="77777777" w:rsidR="00E62884" w:rsidRPr="00721987" w:rsidRDefault="00E62884" w:rsidP="00E62884">
      <w:pPr>
        <w:jc w:val="both"/>
        <w:rPr>
          <w:rFonts w:ascii="Arial" w:hAnsi="Arial"/>
          <w:sz w:val="22"/>
          <w:lang w:val="sl-SI"/>
        </w:rPr>
      </w:pPr>
    </w:p>
    <w:p w14:paraId="546AE203" w14:textId="77777777" w:rsidR="00E62884" w:rsidRDefault="00E62884" w:rsidP="00E62884">
      <w:pPr>
        <w:jc w:val="both"/>
        <w:rPr>
          <w:rFonts w:ascii="Arial" w:hAnsi="Arial"/>
          <w:b/>
          <w:i/>
          <w:sz w:val="22"/>
          <w:lang w:val="sl-SI"/>
        </w:rPr>
      </w:pPr>
    </w:p>
    <w:p w14:paraId="236D73AB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38FB3426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180C6528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2E9170B8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1C9E1DBC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78E7756F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62910FBE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7215E5EE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4D22C99B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4A9D19BF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07F19772" w14:textId="77777777" w:rsidR="00E62884" w:rsidRPr="00412DB4" w:rsidRDefault="00E62884" w:rsidP="00E62884">
      <w:pPr>
        <w:jc w:val="both"/>
        <w:rPr>
          <w:rFonts w:ascii="Arial" w:hAnsi="Arial" w:cs="Arial"/>
          <w:lang w:val="sl-SI"/>
        </w:rPr>
      </w:pPr>
    </w:p>
    <w:p w14:paraId="5A4BA8D5" w14:textId="77777777" w:rsidR="00E62884" w:rsidRPr="00ED06F7" w:rsidRDefault="00E62884" w:rsidP="00E62884">
      <w:pPr>
        <w:jc w:val="both"/>
        <w:rPr>
          <w:rFonts w:ascii="Arial" w:hAnsi="Arial" w:cs="Arial"/>
          <w:color w:val="000000"/>
          <w:lang w:val="sl-SI"/>
        </w:rPr>
      </w:pPr>
    </w:p>
    <w:p w14:paraId="2398EAF7" w14:textId="77777777" w:rsidR="00E62884" w:rsidRPr="00ED06F7" w:rsidRDefault="00E62884" w:rsidP="00E62884">
      <w:pPr>
        <w:jc w:val="both"/>
        <w:rPr>
          <w:rFonts w:ascii="Arial" w:hAnsi="Arial" w:cs="Arial"/>
          <w:color w:val="000000"/>
          <w:lang w:val="sl-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190"/>
        <w:gridCol w:w="3190"/>
        <w:gridCol w:w="3190"/>
      </w:tblGrid>
      <w:tr w:rsidR="00E62884" w:rsidRPr="00ED06F7" w14:paraId="75135EE8" w14:textId="77777777" w:rsidTr="002D31A5">
        <w:tc>
          <w:tcPr>
            <w:tcW w:w="3190" w:type="dxa"/>
          </w:tcPr>
          <w:p w14:paraId="3C7ADBAC" w14:textId="77777777" w:rsidR="00E62884" w:rsidRPr="00ED06F7" w:rsidRDefault="00E62884" w:rsidP="002D31A5">
            <w:pPr>
              <w:jc w:val="both"/>
              <w:rPr>
                <w:rFonts w:ascii="Arial" w:hAnsi="Arial"/>
                <w:color w:val="000000"/>
                <w:lang w:val="sl-SI"/>
              </w:rPr>
            </w:pPr>
          </w:p>
        </w:tc>
        <w:tc>
          <w:tcPr>
            <w:tcW w:w="3190" w:type="dxa"/>
          </w:tcPr>
          <w:p w14:paraId="504A3C6F" w14:textId="77777777" w:rsidR="00E62884" w:rsidRPr="00ED06F7" w:rsidRDefault="00E62884" w:rsidP="002D31A5">
            <w:pPr>
              <w:jc w:val="both"/>
              <w:rPr>
                <w:rFonts w:ascii="Arial" w:hAnsi="Arial"/>
                <w:color w:val="000000"/>
                <w:lang w:val="sl-SI"/>
              </w:rPr>
            </w:pPr>
          </w:p>
        </w:tc>
        <w:tc>
          <w:tcPr>
            <w:tcW w:w="3190" w:type="dxa"/>
          </w:tcPr>
          <w:p w14:paraId="4AFD5E31" w14:textId="77777777" w:rsidR="00E62884" w:rsidRPr="00ED06F7" w:rsidRDefault="00E62884" w:rsidP="002D31A5">
            <w:pPr>
              <w:jc w:val="center"/>
              <w:rPr>
                <w:rFonts w:ascii="Arial" w:hAnsi="Arial"/>
                <w:color w:val="000000"/>
                <w:sz w:val="22"/>
                <w:szCs w:val="22"/>
                <w:lang w:val="sl-SI"/>
              </w:rPr>
            </w:pPr>
            <w:r w:rsidRPr="00ED06F7">
              <w:rPr>
                <w:rFonts w:ascii="Arial" w:hAnsi="Arial"/>
                <w:color w:val="000000"/>
                <w:sz w:val="22"/>
                <w:szCs w:val="22"/>
                <w:lang w:val="sl-SI"/>
              </w:rPr>
              <w:t>Ponudnik:</w:t>
            </w:r>
          </w:p>
        </w:tc>
      </w:tr>
      <w:tr w:rsidR="00E62884" w:rsidRPr="00ED06F7" w14:paraId="1519F347" w14:textId="77777777" w:rsidTr="002D31A5">
        <w:trPr>
          <w:trHeight w:hRule="exact" w:val="500"/>
        </w:trPr>
        <w:tc>
          <w:tcPr>
            <w:tcW w:w="3190" w:type="dxa"/>
          </w:tcPr>
          <w:p w14:paraId="032CD3B6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  <w:tc>
          <w:tcPr>
            <w:tcW w:w="3190" w:type="dxa"/>
          </w:tcPr>
          <w:p w14:paraId="69C2901B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  <w:tc>
          <w:tcPr>
            <w:tcW w:w="3190" w:type="dxa"/>
          </w:tcPr>
          <w:p w14:paraId="681F5558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</w:tr>
      <w:tr w:rsidR="00E62884" w:rsidRPr="00ED06F7" w14:paraId="0BA2C2F1" w14:textId="77777777" w:rsidTr="002D31A5">
        <w:trPr>
          <w:trHeight w:val="86"/>
        </w:trPr>
        <w:tc>
          <w:tcPr>
            <w:tcW w:w="3190" w:type="dxa"/>
            <w:tcBorders>
              <w:top w:val="dashed" w:sz="4" w:space="0" w:color="auto"/>
            </w:tcBorders>
          </w:tcPr>
          <w:p w14:paraId="1F96AA42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kraj, datum)</w:t>
            </w:r>
          </w:p>
        </w:tc>
        <w:tc>
          <w:tcPr>
            <w:tcW w:w="3190" w:type="dxa"/>
          </w:tcPr>
          <w:p w14:paraId="720E7A0B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žig)</w:t>
            </w:r>
          </w:p>
        </w:tc>
        <w:tc>
          <w:tcPr>
            <w:tcW w:w="3190" w:type="dxa"/>
            <w:tcBorders>
              <w:top w:val="dashed" w:sz="4" w:space="0" w:color="auto"/>
            </w:tcBorders>
          </w:tcPr>
          <w:p w14:paraId="306CF08F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podpis predstavnika)</w:t>
            </w:r>
          </w:p>
          <w:p w14:paraId="5E555B77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</w:p>
        </w:tc>
      </w:tr>
    </w:tbl>
    <w:p w14:paraId="7E1D61CD" w14:textId="77777777" w:rsidR="00E62884" w:rsidRPr="00E62884" w:rsidRDefault="00E62884">
      <w:pPr>
        <w:rPr>
          <w:rFonts w:ascii="Arial" w:hAnsi="Arial" w:cs="Arial"/>
          <w:b/>
          <w:bCs/>
          <w:lang w:val="sl-SI" w:eastAsia="zh-CN"/>
        </w:rPr>
      </w:pPr>
    </w:p>
    <w:sectPr w:rsidR="00E62884" w:rsidRPr="00E62884" w:rsidSect="00C02B32">
      <w:headerReference w:type="default" r:id="rId10"/>
      <w:footerReference w:type="default" r:id="rId11"/>
      <w:type w:val="continuous"/>
      <w:pgSz w:w="11907" w:h="16840" w:code="9"/>
      <w:pgMar w:top="567" w:right="1276" w:bottom="284" w:left="1276" w:header="567" w:footer="726" w:gutter="0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CC667" w14:textId="77777777" w:rsidR="00DB005B" w:rsidRDefault="00DB005B">
      <w:r>
        <w:separator/>
      </w:r>
    </w:p>
  </w:endnote>
  <w:endnote w:type="continuationSeparator" w:id="0">
    <w:p w14:paraId="78CE25AB" w14:textId="77777777" w:rsidR="00DB005B" w:rsidRDefault="00DB0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190"/>
      <w:gridCol w:w="3191"/>
      <w:gridCol w:w="3191"/>
    </w:tblGrid>
    <w:tr w:rsidR="00B04DDD" w14:paraId="0E88C1F5" w14:textId="77777777">
      <w:tc>
        <w:tcPr>
          <w:tcW w:w="3190" w:type="dxa"/>
        </w:tcPr>
        <w:p w14:paraId="5C6C3ECA" w14:textId="77777777" w:rsidR="00B04DDD" w:rsidRDefault="00B04DDD">
          <w:pPr>
            <w:pStyle w:val="Footer"/>
            <w:rPr>
              <w:rStyle w:val="PageNumber"/>
              <w:rFonts w:ascii="Arial" w:hAnsi="Arial"/>
            </w:rPr>
          </w:pPr>
          <w:proofErr w:type="spellStart"/>
          <w:r>
            <w:rPr>
              <w:rStyle w:val="PageNumber"/>
              <w:rFonts w:ascii="Arial" w:hAnsi="Arial"/>
            </w:rPr>
            <w:t>O</w:t>
          </w:r>
          <w:r w:rsidR="00792901">
            <w:rPr>
              <w:rStyle w:val="PageNumber"/>
              <w:rFonts w:ascii="Arial" w:hAnsi="Arial"/>
            </w:rPr>
            <w:t>brazec</w:t>
          </w:r>
          <w:proofErr w:type="spellEnd"/>
          <w:r w:rsidR="00792901">
            <w:rPr>
              <w:rStyle w:val="PageNumber"/>
              <w:rFonts w:ascii="Arial" w:hAnsi="Arial"/>
            </w:rPr>
            <w:t xml:space="preserve"> IJS</w:t>
          </w:r>
        </w:p>
      </w:tc>
      <w:tc>
        <w:tcPr>
          <w:tcW w:w="3191" w:type="dxa"/>
        </w:tcPr>
        <w:p w14:paraId="3FB1BC4D" w14:textId="77777777" w:rsidR="00B04DDD" w:rsidRDefault="00B04DDD">
          <w:pPr>
            <w:pStyle w:val="Footer"/>
            <w:jc w:val="center"/>
            <w:rPr>
              <w:rStyle w:val="PageNumber"/>
              <w:rFonts w:ascii="Arial" w:hAnsi="Arial"/>
            </w:rPr>
          </w:pPr>
        </w:p>
      </w:tc>
      <w:tc>
        <w:tcPr>
          <w:tcW w:w="3191" w:type="dxa"/>
        </w:tcPr>
        <w:p w14:paraId="2091A58C" w14:textId="77777777" w:rsidR="00B04DDD" w:rsidRDefault="00575389">
          <w:pPr>
            <w:pStyle w:val="Footer"/>
            <w:jc w:val="right"/>
            <w:rPr>
              <w:rStyle w:val="PageNumber"/>
              <w:rFonts w:ascii="Arial" w:hAnsi="Arial"/>
            </w:rPr>
          </w:pPr>
          <w:r>
            <w:rPr>
              <w:rStyle w:val="PageNumber"/>
              <w:rFonts w:ascii="Arial" w:hAnsi="Arial"/>
            </w:rPr>
            <w:fldChar w:fldCharType="begin"/>
          </w:r>
          <w:r w:rsidR="00B04DDD">
            <w:rPr>
              <w:rStyle w:val="PageNumber"/>
              <w:rFonts w:ascii="Arial" w:hAnsi="Arial"/>
            </w:rPr>
            <w:instrText xml:space="preserve"> PAGE </w:instrText>
          </w:r>
          <w:r>
            <w:rPr>
              <w:rStyle w:val="PageNumber"/>
              <w:rFonts w:ascii="Arial" w:hAnsi="Arial"/>
            </w:rPr>
            <w:fldChar w:fldCharType="separate"/>
          </w:r>
          <w:r w:rsidR="003544C1">
            <w:rPr>
              <w:rStyle w:val="PageNumber"/>
              <w:rFonts w:ascii="Arial" w:hAnsi="Arial"/>
              <w:noProof/>
            </w:rPr>
            <w:t>1</w:t>
          </w:r>
          <w:r>
            <w:rPr>
              <w:rStyle w:val="PageNumber"/>
              <w:rFonts w:ascii="Arial" w:hAnsi="Arial"/>
            </w:rPr>
            <w:fldChar w:fldCharType="end"/>
          </w:r>
          <w:r w:rsidR="00B04DDD">
            <w:rPr>
              <w:rStyle w:val="PageNumber"/>
              <w:rFonts w:ascii="Arial" w:hAnsi="Arial"/>
            </w:rPr>
            <w:t>/</w:t>
          </w:r>
          <w:r>
            <w:rPr>
              <w:rStyle w:val="PageNumber"/>
              <w:rFonts w:ascii="Arial" w:hAnsi="Arial"/>
            </w:rPr>
            <w:fldChar w:fldCharType="begin"/>
          </w:r>
          <w:r w:rsidR="00B04DDD">
            <w:rPr>
              <w:rStyle w:val="PageNumber"/>
              <w:rFonts w:ascii="Arial" w:hAnsi="Arial"/>
            </w:rPr>
            <w:instrText xml:space="preserve"> NUMPAGES </w:instrText>
          </w:r>
          <w:r>
            <w:rPr>
              <w:rStyle w:val="PageNumber"/>
              <w:rFonts w:ascii="Arial" w:hAnsi="Arial"/>
            </w:rPr>
            <w:fldChar w:fldCharType="separate"/>
          </w:r>
          <w:r w:rsidR="003544C1">
            <w:rPr>
              <w:rStyle w:val="PageNumber"/>
              <w:rFonts w:ascii="Arial" w:hAnsi="Arial"/>
              <w:noProof/>
            </w:rPr>
            <w:t>5</w:t>
          </w:r>
          <w:r>
            <w:rPr>
              <w:rStyle w:val="PageNumber"/>
              <w:rFonts w:ascii="Arial" w:hAnsi="Arial"/>
            </w:rPr>
            <w:fldChar w:fldCharType="end"/>
          </w:r>
        </w:p>
      </w:tc>
    </w:tr>
  </w:tbl>
  <w:p w14:paraId="2F857C2B" w14:textId="77777777" w:rsidR="00B04DDD" w:rsidRDefault="00B04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4350A" w14:textId="77777777" w:rsidR="00DB005B" w:rsidRDefault="00DB005B">
      <w:r>
        <w:separator/>
      </w:r>
    </w:p>
  </w:footnote>
  <w:footnote w:type="continuationSeparator" w:id="0">
    <w:p w14:paraId="2B27BC09" w14:textId="77777777" w:rsidR="00DB005B" w:rsidRDefault="00DB0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74977" w14:textId="77777777" w:rsidR="00B04DDD" w:rsidRDefault="009C72D0">
    <w:pPr>
      <w:tabs>
        <w:tab w:val="left" w:pos="-720"/>
      </w:tabs>
      <w:suppressAutoHyphens/>
      <w:jc w:val="both"/>
      <w:rPr>
        <w:rFonts w:ascii="Arial" w:hAnsi="Arial"/>
        <w:b/>
        <w:snapToGrid w:val="0"/>
        <w:color w:val="000000"/>
        <w:sz w:val="34"/>
      </w:rPr>
    </w:pPr>
    <w:bookmarkStart w:id="4" w:name="OLE_LINK1"/>
    <w:r>
      <w:rPr>
        <w:rFonts w:ascii="Arial" w:hAnsi="Arial"/>
        <w:noProof/>
        <w:lang w:val="sl-SI" w:eastAsia="sl-SI"/>
      </w:rPr>
      <w:drawing>
        <wp:anchor distT="0" distB="0" distL="114300" distR="114300" simplePos="0" relativeHeight="251657216" behindDoc="0" locked="0" layoutInCell="0" allowOverlap="1" wp14:anchorId="11FEAA63" wp14:editId="71DB5E65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04DDD">
      <w:rPr>
        <w:rFonts w:ascii="Arial" w:hAnsi="Arial"/>
        <w:spacing w:val="-2"/>
        <w:sz w:val="18"/>
      </w:rPr>
      <w:t xml:space="preserve"> </w:t>
    </w:r>
    <w:r>
      <w:rPr>
        <w:rFonts w:ascii="Arial" w:hAnsi="Arial"/>
        <w:noProof/>
        <w:lang w:val="sl-SI" w:eastAsia="sl-SI"/>
      </w:rPr>
      <w:drawing>
        <wp:anchor distT="0" distB="0" distL="114300" distR="114300" simplePos="0" relativeHeight="251658240" behindDoc="0" locked="0" layoutInCell="0" allowOverlap="1" wp14:anchorId="07C13F02" wp14:editId="1B9ADC03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proofErr w:type="spellStart"/>
    <w:r w:rsidR="00B04DDD">
      <w:rPr>
        <w:rFonts w:ascii="Arial" w:hAnsi="Arial"/>
        <w:b/>
        <w:snapToGrid w:val="0"/>
        <w:color w:val="000000"/>
        <w:sz w:val="34"/>
      </w:rPr>
      <w:t>Institut</w:t>
    </w:r>
    <w:proofErr w:type="spellEnd"/>
    <w:r w:rsidR="00B04DDD">
      <w:rPr>
        <w:rFonts w:ascii="Arial" w:hAnsi="Arial"/>
        <w:b/>
        <w:snapToGrid w:val="0"/>
        <w:color w:val="000000"/>
        <w:sz w:val="34"/>
      </w:rPr>
      <w:t xml:space="preserve"> "</w:t>
    </w:r>
    <w:proofErr w:type="spellStart"/>
    <w:r w:rsidR="00B04DDD">
      <w:rPr>
        <w:rFonts w:ascii="Arial" w:hAnsi="Arial"/>
        <w:b/>
        <w:snapToGrid w:val="0"/>
        <w:color w:val="000000"/>
        <w:sz w:val="34"/>
      </w:rPr>
      <w:t>Jožef</w:t>
    </w:r>
    <w:proofErr w:type="spellEnd"/>
    <w:r w:rsidR="00B04DDD">
      <w:rPr>
        <w:rFonts w:ascii="Arial" w:hAnsi="Arial"/>
        <w:b/>
        <w:snapToGrid w:val="0"/>
        <w:color w:val="000000"/>
        <w:sz w:val="34"/>
      </w:rPr>
      <w:t xml:space="preserve"> Stefan", Ljubljana, Slovenija</w:t>
    </w:r>
  </w:p>
  <w:p w14:paraId="2FBA332C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6"/>
      </w:rPr>
    </w:pPr>
    <w:r>
      <w:rPr>
        <w:rFonts w:ascii="Arial" w:hAnsi="Arial"/>
        <w:b/>
        <w:snapToGrid w:val="0"/>
        <w:color w:val="000000"/>
        <w:sz w:val="6"/>
      </w:rPr>
      <w:tab/>
    </w:r>
    <w:r>
      <w:rPr>
        <w:rFonts w:ascii="Arial" w:hAnsi="Arial"/>
        <w:snapToGrid w:val="0"/>
        <w:color w:val="000000"/>
        <w:sz w:val="6"/>
      </w:rPr>
      <w:tab/>
    </w:r>
  </w:p>
  <w:p w14:paraId="1549E9C4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  <w:r>
      <w:rPr>
        <w:rFonts w:ascii="Arial" w:hAnsi="Arial"/>
        <w:snapToGrid w:val="0"/>
        <w:color w:val="000000"/>
        <w:sz w:val="21"/>
      </w:rPr>
      <w:t xml:space="preserve"> 1001 Ljubljana, p.p. 3000 / </w:t>
    </w:r>
    <w:proofErr w:type="spellStart"/>
    <w:r>
      <w:rPr>
        <w:rFonts w:ascii="Arial" w:hAnsi="Arial"/>
        <w:snapToGrid w:val="0"/>
        <w:color w:val="000000"/>
        <w:sz w:val="21"/>
      </w:rPr>
      <w:t>Jamova</w:t>
    </w:r>
    <w:proofErr w:type="spellEnd"/>
    <w:r>
      <w:rPr>
        <w:rFonts w:ascii="Arial" w:hAnsi="Arial"/>
        <w:snapToGrid w:val="0"/>
        <w:color w:val="000000"/>
        <w:sz w:val="21"/>
      </w:rPr>
      <w:t xml:space="preserve"> 39 / Tel. </w:t>
    </w:r>
    <w:proofErr w:type="spellStart"/>
    <w:r>
      <w:rPr>
        <w:rFonts w:ascii="Arial" w:hAnsi="Arial"/>
        <w:snapToGrid w:val="0"/>
        <w:color w:val="000000"/>
        <w:sz w:val="21"/>
      </w:rPr>
      <w:t>n.c.</w:t>
    </w:r>
    <w:proofErr w:type="spellEnd"/>
    <w:r>
      <w:rPr>
        <w:rFonts w:ascii="Arial" w:hAnsi="Arial"/>
        <w:snapToGrid w:val="0"/>
        <w:color w:val="000000"/>
        <w:sz w:val="21"/>
      </w:rPr>
      <w:t xml:space="preserve"> 477 39 00, Fax: 423 54 00</w:t>
    </w:r>
  </w:p>
  <w:p w14:paraId="4F99C251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Identifikacijska</w:t>
    </w:r>
    <w:proofErr w:type="spellEnd"/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št</w:t>
    </w:r>
    <w:proofErr w:type="spellEnd"/>
    <w:r>
      <w:rPr>
        <w:rFonts w:ascii="Arial" w:hAnsi="Arial"/>
        <w:snapToGrid w:val="0"/>
        <w:color w:val="000000"/>
        <w:sz w:val="21"/>
      </w:rPr>
      <w:t xml:space="preserve">.: SI55560822 / </w:t>
    </w:r>
    <w:proofErr w:type="spellStart"/>
    <w:r>
      <w:rPr>
        <w:rFonts w:ascii="Arial" w:hAnsi="Arial"/>
        <w:snapToGrid w:val="0"/>
        <w:color w:val="000000"/>
        <w:sz w:val="21"/>
      </w:rPr>
      <w:t>matična</w:t>
    </w:r>
    <w:proofErr w:type="spellEnd"/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št</w:t>
    </w:r>
    <w:proofErr w:type="spellEnd"/>
    <w:r>
      <w:rPr>
        <w:rFonts w:ascii="Arial" w:hAnsi="Arial"/>
        <w:snapToGrid w:val="0"/>
        <w:color w:val="000000"/>
        <w:sz w:val="21"/>
      </w:rPr>
      <w:t>.: 5051606 / TRR: 01100-6030344242</w:t>
    </w:r>
  </w:p>
  <w:bookmarkEnd w:id="4"/>
  <w:p w14:paraId="58C08D84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7CF6"/>
    <w:multiLevelType w:val="hybridMultilevel"/>
    <w:tmpl w:val="07246FB4"/>
    <w:lvl w:ilvl="0" w:tplc="37FC28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25821"/>
    <w:multiLevelType w:val="hybridMultilevel"/>
    <w:tmpl w:val="47202776"/>
    <w:lvl w:ilvl="0" w:tplc="D79CF7B0">
      <w:numFmt w:val="bullet"/>
      <w:lvlText w:val="-"/>
      <w:lvlJc w:val="left"/>
      <w:pPr>
        <w:tabs>
          <w:tab w:val="num" w:pos="360"/>
        </w:tabs>
        <w:ind w:left="360" w:hanging="360"/>
      </w:p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73904"/>
    <w:multiLevelType w:val="hybridMultilevel"/>
    <w:tmpl w:val="FD041B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226E0"/>
    <w:multiLevelType w:val="hybridMultilevel"/>
    <w:tmpl w:val="0DEA29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6779"/>
    <w:multiLevelType w:val="hybridMultilevel"/>
    <w:tmpl w:val="9692E3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E67CD"/>
    <w:multiLevelType w:val="hybridMultilevel"/>
    <w:tmpl w:val="D60C4A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F7BF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A7405F3"/>
    <w:multiLevelType w:val="hybridMultilevel"/>
    <w:tmpl w:val="F2EA9B4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4538DF"/>
    <w:multiLevelType w:val="hybridMultilevel"/>
    <w:tmpl w:val="073CFE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7138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C460F2"/>
    <w:multiLevelType w:val="hybridMultilevel"/>
    <w:tmpl w:val="C7C8D418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E122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710476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93924BF"/>
    <w:multiLevelType w:val="hybridMultilevel"/>
    <w:tmpl w:val="D6143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814D7"/>
    <w:multiLevelType w:val="hybridMultilevel"/>
    <w:tmpl w:val="9692E3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065BE"/>
    <w:multiLevelType w:val="hybridMultilevel"/>
    <w:tmpl w:val="12EC3F8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FF3804"/>
    <w:multiLevelType w:val="hybridMultilevel"/>
    <w:tmpl w:val="FA88E8F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44540"/>
    <w:multiLevelType w:val="singleLevel"/>
    <w:tmpl w:val="08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05D11C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3AE52EF"/>
    <w:multiLevelType w:val="hybridMultilevel"/>
    <w:tmpl w:val="E52C79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86BBC"/>
    <w:multiLevelType w:val="hybridMultilevel"/>
    <w:tmpl w:val="AD866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01C0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8E575B5"/>
    <w:multiLevelType w:val="hybridMultilevel"/>
    <w:tmpl w:val="3B30FAE0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135DED"/>
    <w:multiLevelType w:val="hybridMultilevel"/>
    <w:tmpl w:val="3FCCD7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50DA6"/>
    <w:multiLevelType w:val="singleLevel"/>
    <w:tmpl w:val="08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44A231B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AA969E6"/>
    <w:multiLevelType w:val="hybridMultilevel"/>
    <w:tmpl w:val="CF404A9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F59EA"/>
    <w:multiLevelType w:val="hybridMultilevel"/>
    <w:tmpl w:val="5E0A071E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2A72971"/>
    <w:multiLevelType w:val="hybridMultilevel"/>
    <w:tmpl w:val="16F05BF8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036344"/>
    <w:multiLevelType w:val="hybridMultilevel"/>
    <w:tmpl w:val="025CDFF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8436EE"/>
    <w:multiLevelType w:val="multilevel"/>
    <w:tmpl w:val="5E484A5A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abstractNum w:abstractNumId="31" w15:restartNumberingAfterBreak="0">
    <w:nsid w:val="590426D4"/>
    <w:multiLevelType w:val="hybridMultilevel"/>
    <w:tmpl w:val="22B279AC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7676FC"/>
    <w:multiLevelType w:val="hybridMultilevel"/>
    <w:tmpl w:val="08F4CD8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964A87"/>
    <w:multiLevelType w:val="hybridMultilevel"/>
    <w:tmpl w:val="98044A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1A6B44"/>
    <w:multiLevelType w:val="hybridMultilevel"/>
    <w:tmpl w:val="45787EAE"/>
    <w:lvl w:ilvl="0" w:tplc="10608D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F3720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5E6D34F1"/>
    <w:multiLevelType w:val="hybridMultilevel"/>
    <w:tmpl w:val="9C46AF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942844"/>
    <w:multiLevelType w:val="hybridMultilevel"/>
    <w:tmpl w:val="D4DEF2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62DF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6C053AB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51E5A91"/>
    <w:multiLevelType w:val="hybridMultilevel"/>
    <w:tmpl w:val="4B5A14C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353A7"/>
    <w:multiLevelType w:val="hybridMultilevel"/>
    <w:tmpl w:val="DF10F680"/>
    <w:lvl w:ilvl="0" w:tplc="D79CF7B0">
      <w:numFmt w:val="bullet"/>
      <w:lvlText w:val="-"/>
      <w:lvlJc w:val="left"/>
      <w:pPr>
        <w:tabs>
          <w:tab w:val="num" w:pos="360"/>
        </w:tabs>
        <w:ind w:left="360" w:hanging="360"/>
      </w:p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55781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A251D8E"/>
    <w:multiLevelType w:val="hybridMultilevel"/>
    <w:tmpl w:val="077442C6"/>
    <w:lvl w:ilvl="0" w:tplc="D2521D2A">
      <w:start w:val="6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D9D35C1"/>
    <w:multiLevelType w:val="hybridMultilevel"/>
    <w:tmpl w:val="FD5E9158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2"/>
  </w:num>
  <w:num w:numId="3">
    <w:abstractNumId w:val="35"/>
  </w:num>
  <w:num w:numId="4">
    <w:abstractNumId w:val="18"/>
  </w:num>
  <w:num w:numId="5">
    <w:abstractNumId w:val="21"/>
  </w:num>
  <w:num w:numId="6">
    <w:abstractNumId w:val="39"/>
  </w:num>
  <w:num w:numId="7">
    <w:abstractNumId w:val="11"/>
  </w:num>
  <w:num w:numId="8">
    <w:abstractNumId w:val="24"/>
  </w:num>
  <w:num w:numId="9">
    <w:abstractNumId w:val="25"/>
  </w:num>
  <w:num w:numId="10">
    <w:abstractNumId w:val="38"/>
  </w:num>
  <w:num w:numId="11">
    <w:abstractNumId w:val="6"/>
  </w:num>
  <w:num w:numId="12">
    <w:abstractNumId w:val="9"/>
  </w:num>
  <w:num w:numId="13">
    <w:abstractNumId w:val="17"/>
  </w:num>
  <w:num w:numId="14">
    <w:abstractNumId w:val="30"/>
  </w:num>
  <w:num w:numId="15">
    <w:abstractNumId w:val="15"/>
  </w:num>
  <w:num w:numId="16">
    <w:abstractNumId w:val="7"/>
  </w:num>
  <w:num w:numId="17">
    <w:abstractNumId w:val="28"/>
  </w:num>
  <w:num w:numId="18">
    <w:abstractNumId w:val="29"/>
  </w:num>
  <w:num w:numId="19">
    <w:abstractNumId w:val="4"/>
  </w:num>
  <w:num w:numId="20">
    <w:abstractNumId w:val="44"/>
  </w:num>
  <w:num w:numId="21">
    <w:abstractNumId w:val="10"/>
  </w:num>
  <w:num w:numId="22">
    <w:abstractNumId w:val="14"/>
  </w:num>
  <w:num w:numId="23">
    <w:abstractNumId w:val="31"/>
  </w:num>
  <w:num w:numId="24">
    <w:abstractNumId w:val="22"/>
  </w:num>
  <w:num w:numId="25">
    <w:abstractNumId w:val="2"/>
  </w:num>
  <w:num w:numId="26">
    <w:abstractNumId w:val="19"/>
  </w:num>
  <w:num w:numId="27">
    <w:abstractNumId w:val="3"/>
  </w:num>
  <w:num w:numId="28">
    <w:abstractNumId w:val="36"/>
  </w:num>
  <w:num w:numId="29">
    <w:abstractNumId w:val="20"/>
  </w:num>
  <w:num w:numId="30">
    <w:abstractNumId w:val="23"/>
  </w:num>
  <w:num w:numId="31">
    <w:abstractNumId w:val="33"/>
  </w:num>
  <w:num w:numId="32">
    <w:abstractNumId w:val="16"/>
  </w:num>
  <w:num w:numId="33">
    <w:abstractNumId w:val="43"/>
  </w:num>
  <w:num w:numId="34">
    <w:abstractNumId w:val="37"/>
  </w:num>
  <w:num w:numId="35">
    <w:abstractNumId w:val="0"/>
  </w:num>
  <w:num w:numId="36">
    <w:abstractNumId w:val="34"/>
  </w:num>
  <w:num w:numId="37">
    <w:abstractNumId w:val="41"/>
  </w:num>
  <w:num w:numId="38">
    <w:abstractNumId w:val="26"/>
  </w:num>
  <w:num w:numId="39">
    <w:abstractNumId w:val="1"/>
  </w:num>
  <w:num w:numId="40">
    <w:abstractNumId w:val="40"/>
  </w:num>
  <w:num w:numId="41">
    <w:abstractNumId w:val="32"/>
  </w:num>
  <w:num w:numId="42">
    <w:abstractNumId w:val="5"/>
  </w:num>
  <w:num w:numId="43">
    <w:abstractNumId w:val="8"/>
  </w:num>
  <w:num w:numId="44">
    <w:abstractNumId w:val="13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zc2NLY0MzEyNzNV0lEKTi0uzszPAykwrAUAJV9uaiwAAAA="/>
  </w:docVars>
  <w:rsids>
    <w:rsidRoot w:val="000C0323"/>
    <w:rsid w:val="00003BB1"/>
    <w:rsid w:val="000168F1"/>
    <w:rsid w:val="00016D36"/>
    <w:rsid w:val="0002185F"/>
    <w:rsid w:val="00022318"/>
    <w:rsid w:val="00023755"/>
    <w:rsid w:val="00032702"/>
    <w:rsid w:val="000612A5"/>
    <w:rsid w:val="00092B1F"/>
    <w:rsid w:val="00092DC0"/>
    <w:rsid w:val="000948E8"/>
    <w:rsid w:val="000A107E"/>
    <w:rsid w:val="000B030A"/>
    <w:rsid w:val="000C0323"/>
    <w:rsid w:val="000C3078"/>
    <w:rsid w:val="000C560B"/>
    <w:rsid w:val="000E73ED"/>
    <w:rsid w:val="000F6294"/>
    <w:rsid w:val="0010585C"/>
    <w:rsid w:val="0011183D"/>
    <w:rsid w:val="00125D1B"/>
    <w:rsid w:val="0013022E"/>
    <w:rsid w:val="001303F2"/>
    <w:rsid w:val="0014682B"/>
    <w:rsid w:val="00150908"/>
    <w:rsid w:val="00151E04"/>
    <w:rsid w:val="00151FA5"/>
    <w:rsid w:val="00177755"/>
    <w:rsid w:val="00183C80"/>
    <w:rsid w:val="00186688"/>
    <w:rsid w:val="001951D0"/>
    <w:rsid w:val="001A6548"/>
    <w:rsid w:val="001C55F7"/>
    <w:rsid w:val="001D3374"/>
    <w:rsid w:val="001E5619"/>
    <w:rsid w:val="001F1658"/>
    <w:rsid w:val="002036C5"/>
    <w:rsid w:val="002135B7"/>
    <w:rsid w:val="00221388"/>
    <w:rsid w:val="002425E0"/>
    <w:rsid w:val="00247182"/>
    <w:rsid w:val="002578A7"/>
    <w:rsid w:val="002700A3"/>
    <w:rsid w:val="0027506E"/>
    <w:rsid w:val="00275307"/>
    <w:rsid w:val="00294A99"/>
    <w:rsid w:val="002B2EFD"/>
    <w:rsid w:val="002C08B2"/>
    <w:rsid w:val="002C1214"/>
    <w:rsid w:val="002C1410"/>
    <w:rsid w:val="002C2FDB"/>
    <w:rsid w:val="002C379C"/>
    <w:rsid w:val="002D25B3"/>
    <w:rsid w:val="0030007C"/>
    <w:rsid w:val="00300E83"/>
    <w:rsid w:val="003071CD"/>
    <w:rsid w:val="00313232"/>
    <w:rsid w:val="00317B62"/>
    <w:rsid w:val="00323E6E"/>
    <w:rsid w:val="003264A5"/>
    <w:rsid w:val="0033165B"/>
    <w:rsid w:val="0035405A"/>
    <w:rsid w:val="003544C1"/>
    <w:rsid w:val="00366464"/>
    <w:rsid w:val="00373763"/>
    <w:rsid w:val="00384A93"/>
    <w:rsid w:val="003862B6"/>
    <w:rsid w:val="00391077"/>
    <w:rsid w:val="003B3F77"/>
    <w:rsid w:val="003C1236"/>
    <w:rsid w:val="003C66B6"/>
    <w:rsid w:val="003D207E"/>
    <w:rsid w:val="003E1BFA"/>
    <w:rsid w:val="003E37B2"/>
    <w:rsid w:val="003F31FB"/>
    <w:rsid w:val="004041CC"/>
    <w:rsid w:val="0041005F"/>
    <w:rsid w:val="00416DA8"/>
    <w:rsid w:val="004309AB"/>
    <w:rsid w:val="004359DF"/>
    <w:rsid w:val="004361A2"/>
    <w:rsid w:val="004550B5"/>
    <w:rsid w:val="00455496"/>
    <w:rsid w:val="00456F40"/>
    <w:rsid w:val="00462B00"/>
    <w:rsid w:val="004632A2"/>
    <w:rsid w:val="004653E2"/>
    <w:rsid w:val="00492E9B"/>
    <w:rsid w:val="004972C0"/>
    <w:rsid w:val="004B69E3"/>
    <w:rsid w:val="004C7F3A"/>
    <w:rsid w:val="004D4634"/>
    <w:rsid w:val="004E244B"/>
    <w:rsid w:val="004E3F30"/>
    <w:rsid w:val="004F2097"/>
    <w:rsid w:val="005014D8"/>
    <w:rsid w:val="0050193B"/>
    <w:rsid w:val="00503B6E"/>
    <w:rsid w:val="0051055A"/>
    <w:rsid w:val="00536027"/>
    <w:rsid w:val="00546468"/>
    <w:rsid w:val="00575389"/>
    <w:rsid w:val="00582627"/>
    <w:rsid w:val="00582789"/>
    <w:rsid w:val="00586AC2"/>
    <w:rsid w:val="00593E6E"/>
    <w:rsid w:val="00595C7D"/>
    <w:rsid w:val="005A6329"/>
    <w:rsid w:val="005A7377"/>
    <w:rsid w:val="005C639C"/>
    <w:rsid w:val="005D0C03"/>
    <w:rsid w:val="005D2CD3"/>
    <w:rsid w:val="005E2E2B"/>
    <w:rsid w:val="005F1060"/>
    <w:rsid w:val="005F4F42"/>
    <w:rsid w:val="0060775C"/>
    <w:rsid w:val="00623189"/>
    <w:rsid w:val="0062530D"/>
    <w:rsid w:val="00626D7C"/>
    <w:rsid w:val="00630415"/>
    <w:rsid w:val="006614D5"/>
    <w:rsid w:val="006637B8"/>
    <w:rsid w:val="00672BA6"/>
    <w:rsid w:val="00676BC9"/>
    <w:rsid w:val="006A3E54"/>
    <w:rsid w:val="006A7729"/>
    <w:rsid w:val="006B272D"/>
    <w:rsid w:val="006C5C4A"/>
    <w:rsid w:val="006D3DF3"/>
    <w:rsid w:val="006E0DAF"/>
    <w:rsid w:val="006E7C46"/>
    <w:rsid w:val="00707E06"/>
    <w:rsid w:val="00716E62"/>
    <w:rsid w:val="00721987"/>
    <w:rsid w:val="0073110B"/>
    <w:rsid w:val="007407FE"/>
    <w:rsid w:val="0074354B"/>
    <w:rsid w:val="00773059"/>
    <w:rsid w:val="0078254D"/>
    <w:rsid w:val="00784D94"/>
    <w:rsid w:val="007869DA"/>
    <w:rsid w:val="00792901"/>
    <w:rsid w:val="00795041"/>
    <w:rsid w:val="00796E49"/>
    <w:rsid w:val="007A6A0A"/>
    <w:rsid w:val="007A7E39"/>
    <w:rsid w:val="007B252C"/>
    <w:rsid w:val="007C2956"/>
    <w:rsid w:val="007C6B75"/>
    <w:rsid w:val="007E30CB"/>
    <w:rsid w:val="007F2409"/>
    <w:rsid w:val="007F76A1"/>
    <w:rsid w:val="00812FBE"/>
    <w:rsid w:val="00815A71"/>
    <w:rsid w:val="00821D8B"/>
    <w:rsid w:val="00822BDB"/>
    <w:rsid w:val="008530C9"/>
    <w:rsid w:val="008539EF"/>
    <w:rsid w:val="00855834"/>
    <w:rsid w:val="008758E0"/>
    <w:rsid w:val="0088413A"/>
    <w:rsid w:val="0089075E"/>
    <w:rsid w:val="008915D7"/>
    <w:rsid w:val="00893B47"/>
    <w:rsid w:val="008A2B3B"/>
    <w:rsid w:val="008A2D01"/>
    <w:rsid w:val="008A34C7"/>
    <w:rsid w:val="008A4863"/>
    <w:rsid w:val="008A63DA"/>
    <w:rsid w:val="008D0183"/>
    <w:rsid w:val="008D1915"/>
    <w:rsid w:val="008F2CE7"/>
    <w:rsid w:val="008F74AB"/>
    <w:rsid w:val="009322FC"/>
    <w:rsid w:val="00954DA2"/>
    <w:rsid w:val="00963452"/>
    <w:rsid w:val="00977C72"/>
    <w:rsid w:val="00982FE6"/>
    <w:rsid w:val="0098321F"/>
    <w:rsid w:val="00986B10"/>
    <w:rsid w:val="009944A7"/>
    <w:rsid w:val="009A493B"/>
    <w:rsid w:val="009A7131"/>
    <w:rsid w:val="009B029C"/>
    <w:rsid w:val="009B0474"/>
    <w:rsid w:val="009B6E22"/>
    <w:rsid w:val="009B7E91"/>
    <w:rsid w:val="009C72D0"/>
    <w:rsid w:val="009C7B58"/>
    <w:rsid w:val="009D37A1"/>
    <w:rsid w:val="009E0395"/>
    <w:rsid w:val="009E635C"/>
    <w:rsid w:val="009F1594"/>
    <w:rsid w:val="009F5EAB"/>
    <w:rsid w:val="00A0260C"/>
    <w:rsid w:val="00A042C4"/>
    <w:rsid w:val="00A307A9"/>
    <w:rsid w:val="00A369A2"/>
    <w:rsid w:val="00A370B4"/>
    <w:rsid w:val="00A43122"/>
    <w:rsid w:val="00A6693E"/>
    <w:rsid w:val="00A66F38"/>
    <w:rsid w:val="00A733FD"/>
    <w:rsid w:val="00A74E61"/>
    <w:rsid w:val="00A75501"/>
    <w:rsid w:val="00A82275"/>
    <w:rsid w:val="00A83259"/>
    <w:rsid w:val="00A90D7C"/>
    <w:rsid w:val="00A94E94"/>
    <w:rsid w:val="00A972B5"/>
    <w:rsid w:val="00A97413"/>
    <w:rsid w:val="00AA1BC8"/>
    <w:rsid w:val="00AA2EB2"/>
    <w:rsid w:val="00AA75FE"/>
    <w:rsid w:val="00AB3E66"/>
    <w:rsid w:val="00AC4545"/>
    <w:rsid w:val="00AD3E51"/>
    <w:rsid w:val="00AD6003"/>
    <w:rsid w:val="00AE08BD"/>
    <w:rsid w:val="00B01901"/>
    <w:rsid w:val="00B04DDD"/>
    <w:rsid w:val="00B2558D"/>
    <w:rsid w:val="00B259C5"/>
    <w:rsid w:val="00B31497"/>
    <w:rsid w:val="00B35E7D"/>
    <w:rsid w:val="00B37278"/>
    <w:rsid w:val="00B54F0E"/>
    <w:rsid w:val="00B85A02"/>
    <w:rsid w:val="00B86E78"/>
    <w:rsid w:val="00B97C74"/>
    <w:rsid w:val="00BA3BB7"/>
    <w:rsid w:val="00BC1C40"/>
    <w:rsid w:val="00BC1F74"/>
    <w:rsid w:val="00BC59B1"/>
    <w:rsid w:val="00BD7AA2"/>
    <w:rsid w:val="00BE0F45"/>
    <w:rsid w:val="00BE54A6"/>
    <w:rsid w:val="00BF4B80"/>
    <w:rsid w:val="00C02B32"/>
    <w:rsid w:val="00C37B61"/>
    <w:rsid w:val="00C41D3F"/>
    <w:rsid w:val="00C459B9"/>
    <w:rsid w:val="00C51C42"/>
    <w:rsid w:val="00C523C8"/>
    <w:rsid w:val="00C7148B"/>
    <w:rsid w:val="00C72600"/>
    <w:rsid w:val="00C75A42"/>
    <w:rsid w:val="00CA6E5C"/>
    <w:rsid w:val="00CB2A2A"/>
    <w:rsid w:val="00CB4A9E"/>
    <w:rsid w:val="00CB650A"/>
    <w:rsid w:val="00CC351B"/>
    <w:rsid w:val="00CD2C62"/>
    <w:rsid w:val="00CD6417"/>
    <w:rsid w:val="00D04779"/>
    <w:rsid w:val="00D16884"/>
    <w:rsid w:val="00D20457"/>
    <w:rsid w:val="00D21E80"/>
    <w:rsid w:val="00D24B05"/>
    <w:rsid w:val="00D46343"/>
    <w:rsid w:val="00D53921"/>
    <w:rsid w:val="00D55BA5"/>
    <w:rsid w:val="00D57870"/>
    <w:rsid w:val="00D60302"/>
    <w:rsid w:val="00D80BAE"/>
    <w:rsid w:val="00D84726"/>
    <w:rsid w:val="00D95502"/>
    <w:rsid w:val="00DA0FD9"/>
    <w:rsid w:val="00DB005B"/>
    <w:rsid w:val="00DB7C5F"/>
    <w:rsid w:val="00DC08B4"/>
    <w:rsid w:val="00DD55FB"/>
    <w:rsid w:val="00DF5B80"/>
    <w:rsid w:val="00E02FB7"/>
    <w:rsid w:val="00E0597C"/>
    <w:rsid w:val="00E1015A"/>
    <w:rsid w:val="00E16A18"/>
    <w:rsid w:val="00E31504"/>
    <w:rsid w:val="00E427ED"/>
    <w:rsid w:val="00E4674A"/>
    <w:rsid w:val="00E540FC"/>
    <w:rsid w:val="00E61AFD"/>
    <w:rsid w:val="00E62884"/>
    <w:rsid w:val="00E638C7"/>
    <w:rsid w:val="00E67A09"/>
    <w:rsid w:val="00E7099C"/>
    <w:rsid w:val="00E76E1D"/>
    <w:rsid w:val="00E77FF4"/>
    <w:rsid w:val="00E84122"/>
    <w:rsid w:val="00EA5C02"/>
    <w:rsid w:val="00EB38B3"/>
    <w:rsid w:val="00EC5DF8"/>
    <w:rsid w:val="00ED0B69"/>
    <w:rsid w:val="00ED442E"/>
    <w:rsid w:val="00EF0A66"/>
    <w:rsid w:val="00EF25DA"/>
    <w:rsid w:val="00EF7360"/>
    <w:rsid w:val="00F04E19"/>
    <w:rsid w:val="00F17983"/>
    <w:rsid w:val="00F17B87"/>
    <w:rsid w:val="00F255D5"/>
    <w:rsid w:val="00F33F64"/>
    <w:rsid w:val="00F506D0"/>
    <w:rsid w:val="00F74AA6"/>
    <w:rsid w:val="00F77471"/>
    <w:rsid w:val="00F80365"/>
    <w:rsid w:val="00F80B61"/>
    <w:rsid w:val="00F83234"/>
    <w:rsid w:val="00F840EF"/>
    <w:rsid w:val="00F97C26"/>
    <w:rsid w:val="00FB5357"/>
    <w:rsid w:val="00FB551D"/>
    <w:rsid w:val="00FC10DD"/>
    <w:rsid w:val="00FD72E3"/>
    <w:rsid w:val="00FF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9929F34"/>
  <w15:docId w15:val="{CC428E91-D4CF-456E-B6E1-E06EE55C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600"/>
    <w:rPr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C72600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Header">
    <w:name w:val="header"/>
    <w:basedOn w:val="Normal"/>
    <w:rsid w:val="00C7260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7260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C72600"/>
    <w:pPr>
      <w:jc w:val="both"/>
    </w:pPr>
    <w:rPr>
      <w:sz w:val="24"/>
      <w:lang w:val="sl-SI"/>
    </w:rPr>
  </w:style>
  <w:style w:type="paragraph" w:styleId="Title">
    <w:name w:val="Title"/>
    <w:basedOn w:val="Normal"/>
    <w:qFormat/>
    <w:rsid w:val="00C72600"/>
    <w:pPr>
      <w:jc w:val="center"/>
    </w:pPr>
    <w:rPr>
      <w:b/>
      <w:sz w:val="32"/>
      <w:lang w:val="sl-SI"/>
    </w:rPr>
  </w:style>
  <w:style w:type="character" w:styleId="PageNumber">
    <w:name w:val="page number"/>
    <w:basedOn w:val="DefaultParagraphFont"/>
    <w:rsid w:val="00C72600"/>
  </w:style>
  <w:style w:type="paragraph" w:styleId="BodyText3">
    <w:name w:val="Body Text 3"/>
    <w:basedOn w:val="Normal"/>
    <w:rsid w:val="002B2EFD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semiHidden/>
    <w:rsid w:val="00623189"/>
    <w:rPr>
      <w:rFonts w:ascii="Tahoma" w:hAnsi="Tahoma" w:cs="Tahoma"/>
      <w:sz w:val="16"/>
      <w:szCs w:val="16"/>
    </w:rPr>
  </w:style>
  <w:style w:type="character" w:styleId="Hyperlink">
    <w:name w:val="Hyperlink"/>
    <w:rsid w:val="00A83259"/>
    <w:rPr>
      <w:color w:val="0000FF"/>
      <w:u w:val="single"/>
    </w:rPr>
  </w:style>
  <w:style w:type="table" w:styleId="TableGrid">
    <w:name w:val="Table Grid"/>
    <w:basedOn w:val="TableNormal"/>
    <w:rsid w:val="00822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03F2"/>
    <w:pPr>
      <w:ind w:left="720"/>
      <w:contextualSpacing/>
    </w:pPr>
  </w:style>
  <w:style w:type="paragraph" w:customStyle="1" w:styleId="odstavek">
    <w:name w:val="odstavek"/>
    <w:basedOn w:val="Normal"/>
    <w:rsid w:val="00F506D0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0C56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578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7870"/>
  </w:style>
  <w:style w:type="character" w:customStyle="1" w:styleId="CommentTextChar">
    <w:name w:val="Comment Text Char"/>
    <w:basedOn w:val="DefaultParagraphFont"/>
    <w:link w:val="CommentText"/>
    <w:semiHidden/>
    <w:rsid w:val="00D57870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78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7870"/>
    <w:rPr>
      <w:b/>
      <w:bCs/>
      <w:lang w:val="en-GB" w:eastAsia="en-US"/>
    </w:rPr>
  </w:style>
  <w:style w:type="character" w:styleId="Strong">
    <w:name w:val="Strong"/>
    <w:basedOn w:val="DefaultParagraphFont"/>
    <w:uiPriority w:val="22"/>
    <w:qFormat/>
    <w:rsid w:val="002C12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ja.ernestl@ijs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js.si/ijsw/Objav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48726-3FAA-4023-B3A5-5B64A5858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64</Words>
  <Characters>882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 IJS</vt:lpstr>
    </vt:vector>
  </TitlesOfParts>
  <Company>Institut "Jozef Stefan"</Company>
  <LinksUpToDate>false</LinksUpToDate>
  <CharactersWithSpaces>10264</CharactersWithSpaces>
  <SharedDoc>false</SharedDoc>
  <HLinks>
    <vt:vector size="12" baseType="variant">
      <vt:variant>
        <vt:i4>196683</vt:i4>
      </vt:variant>
      <vt:variant>
        <vt:i4>3</vt:i4>
      </vt:variant>
      <vt:variant>
        <vt:i4>0</vt:i4>
      </vt:variant>
      <vt:variant>
        <vt:i4>5</vt:i4>
      </vt:variant>
      <vt:variant>
        <vt:lpwstr>http://www.ijs.si/ijsw/Objave</vt:lpwstr>
      </vt:variant>
      <vt:variant>
        <vt:lpwstr/>
      </vt:variant>
      <vt:variant>
        <vt:i4>6357000</vt:i4>
      </vt:variant>
      <vt:variant>
        <vt:i4>0</vt:i4>
      </vt:variant>
      <vt:variant>
        <vt:i4>0</vt:i4>
      </vt:variant>
      <vt:variant>
        <vt:i4>5</vt:i4>
      </vt:variant>
      <vt:variant>
        <vt:lpwstr>mailto:katja.ernestl@ijs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IJS</dc:title>
  <dc:creator>Darko Korbar</dc:creator>
  <cp:lastModifiedBy>Katica Mojca Ernestl</cp:lastModifiedBy>
  <cp:revision>3</cp:revision>
  <cp:lastPrinted>2022-07-06T10:45:00Z</cp:lastPrinted>
  <dcterms:created xsi:type="dcterms:W3CDTF">2022-07-13T10:28:00Z</dcterms:created>
  <dcterms:modified xsi:type="dcterms:W3CDTF">2022-07-13T11:44:00Z</dcterms:modified>
</cp:coreProperties>
</file>